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29F7FFD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8734A58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155E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3146 Erie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</w:t>
      </w:r>
      <w:r w:rsidR="00FC5C23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3000 x</w:t>
      </w:r>
      <w:r w:rsidR="00155E42">
        <w:rPr>
          <w:rFonts w:ascii="Garamond" w:hAnsi="Garamond"/>
          <w:color w:val="000000" w:themeColor="text1"/>
          <w:sz w:val="20"/>
          <w:szCs w:val="20"/>
          <w:lang w:val="en-US"/>
        </w:rPr>
        <w:t>3743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38C1AA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 Mellat (Bank Mellat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5B1B5DB3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  <w:r w:rsid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2C7ED3" w:rsidRPr="002C7ED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AD$</w:t>
      </w:r>
      <w:r w:rsidR="00397992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995,937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6C00D3" w:rsidRPr="00EA1252" w14:paraId="1642BE83" w14:textId="77777777" w:rsidTr="006C00D3">
        <w:trPr>
          <w:trHeight w:val="160"/>
        </w:trPr>
        <w:tc>
          <w:tcPr>
            <w:tcW w:w="8190" w:type="dxa"/>
            <w:vMerge w:val="restart"/>
          </w:tcPr>
          <w:p w14:paraId="4F055BF7" w14:textId="77777777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0233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I-C2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Business Intelligence through Unsolicit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C00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edback Analysis</w:t>
            </w:r>
          </w:p>
          <w:p w14:paraId="3D26A7F0" w14:textId="05AAEFAE" w:rsidR="006C00D3" w:rsidRPr="005D3800" w:rsidRDefault="006C00D3" w:rsidP="006C00D3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   Ontario Center for Innovation-</w:t>
            </w:r>
            <w:r w:rsidRPr="006C00D3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Collaborate2Commercialize</w:t>
            </w:r>
          </w:p>
          <w:p w14:paraId="14DCDC8F" w14:textId="0F05749D" w:rsidR="006C00D3" w:rsidRP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733" w:type="dxa"/>
            <w:gridSpan w:val="2"/>
          </w:tcPr>
          <w:p w14:paraId="78061058" w14:textId="40B82E64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97" w:type="dxa"/>
            <w:vMerge w:val="restart"/>
          </w:tcPr>
          <w:p w14:paraId="1BADFB3A" w14:textId="5F57A4BF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  <w:vMerge w:val="restart"/>
          </w:tcPr>
          <w:p w14:paraId="7C8BB243" w14:textId="11B4B106" w:rsidR="006C00D3" w:rsidRPr="00860E28" w:rsidRDefault="006C00D3" w:rsidP="002B586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6C00D3" w:rsidRPr="00EA1252" w14:paraId="0911E184" w14:textId="77777777" w:rsidTr="004771E2">
        <w:trPr>
          <w:trHeight w:val="160"/>
        </w:trPr>
        <w:tc>
          <w:tcPr>
            <w:tcW w:w="8190" w:type="dxa"/>
            <w:vMerge/>
          </w:tcPr>
          <w:p w14:paraId="17599F64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64446FCE" w14:textId="194CC83C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30821FAF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0B063AFE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4B11BFF0" w14:textId="77777777" w:rsidTr="004771E2">
        <w:trPr>
          <w:trHeight w:val="160"/>
        </w:trPr>
        <w:tc>
          <w:tcPr>
            <w:tcW w:w="8190" w:type="dxa"/>
            <w:vMerge/>
          </w:tcPr>
          <w:p w14:paraId="0E05441F" w14:textId="77777777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733" w:type="dxa"/>
            <w:gridSpan w:val="2"/>
          </w:tcPr>
          <w:p w14:paraId="7B131174" w14:textId="763D0E30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5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  <w:vMerge/>
          </w:tcPr>
          <w:p w14:paraId="25919830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393" w:type="dxa"/>
            <w:vMerge/>
          </w:tcPr>
          <w:p w14:paraId="5D882574" w14:textId="7777777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6C00D3" w:rsidRPr="00EA1252" w14:paraId="2B847973" w14:textId="77777777" w:rsidTr="004771E2">
        <w:trPr>
          <w:trHeight w:val="230"/>
        </w:trPr>
        <w:tc>
          <w:tcPr>
            <w:tcW w:w="8190" w:type="dxa"/>
          </w:tcPr>
          <w:p w14:paraId="7F09CBFF" w14:textId="2BD48C6E" w:rsidR="006C00D3" w:rsidRPr="002B586A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 Infrastructure Operating Funds (IOF)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733" w:type="dxa"/>
            <w:gridSpan w:val="2"/>
          </w:tcPr>
          <w:p w14:paraId="35E3E162" w14:textId="5B5EC1DC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697" w:type="dxa"/>
          </w:tcPr>
          <w:p w14:paraId="024A4E16" w14:textId="79CE53F7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77A26187" w14:textId="4998A11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</w:p>
        </w:tc>
      </w:tr>
      <w:tr w:rsidR="006C00D3" w:rsidRPr="00EA1252" w14:paraId="7B71D944" w14:textId="77777777" w:rsidTr="004771E2">
        <w:trPr>
          <w:trHeight w:val="230"/>
        </w:trPr>
        <w:tc>
          <w:tcPr>
            <w:tcW w:w="8190" w:type="dxa"/>
          </w:tcPr>
          <w:p w14:paraId="33D77F2B" w14:textId="2788CEC4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Pr="002B586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Accelerate, </w:t>
            </w: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Graph Mining for Recommendation and Engagement, co-PI</w:t>
            </w:r>
          </w:p>
          <w:p w14:paraId="1838BCC7" w14:textId="04D2FD49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</w:p>
          <w:p w14:paraId="236B8B60" w14:textId="7F55685B" w:rsidR="006C00D3" w:rsidRPr="002B586A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2B586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rranty Life Services Inc. (https://www.warrantylife.com/)</w:t>
            </w:r>
          </w:p>
        </w:tc>
        <w:tc>
          <w:tcPr>
            <w:tcW w:w="1733" w:type="dxa"/>
            <w:gridSpan w:val="2"/>
          </w:tcPr>
          <w:p w14:paraId="6FCEAE13" w14:textId="1608EDF5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15,000</w:t>
            </w:r>
          </w:p>
        </w:tc>
        <w:tc>
          <w:tcPr>
            <w:tcW w:w="697" w:type="dxa"/>
          </w:tcPr>
          <w:p w14:paraId="66F904B0" w14:textId="07B303E7" w:rsidR="006C00D3" w:rsidRPr="002B586A" w:rsidRDefault="006C00D3" w:rsidP="006C00D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 –</w:t>
            </w:r>
          </w:p>
        </w:tc>
        <w:tc>
          <w:tcPr>
            <w:tcW w:w="393" w:type="dxa"/>
          </w:tcPr>
          <w:p w14:paraId="7A35C274" w14:textId="75726134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2B586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6C00D3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1A50C456" w:rsidR="006C00D3" w:rsidRPr="00860E28" w:rsidRDefault="006C00D3" w:rsidP="006C00D3">
            <w:pPr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8. </w:t>
            </w:r>
            <w:r w:rsidRPr="00860E2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raduate Growth Incentive Fund</w:t>
            </w: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PI, Faculty of Science, </w:t>
            </w:r>
            <w:r w:rsidRPr="00860E28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20,000</w:t>
            </w:r>
          </w:p>
        </w:tc>
        <w:tc>
          <w:tcPr>
            <w:tcW w:w="697" w:type="dxa"/>
          </w:tcPr>
          <w:p w14:paraId="129A6E1F" w14:textId="02EEA38B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6C00D3" w:rsidRPr="00860E2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60E2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43E098C0" w:rsidR="006C00D3" w:rsidRPr="00BE4F58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7. </w:t>
            </w:r>
            <w:r w:rsidRPr="00BE4F58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FI-JELF</w:t>
            </w: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734CD1B" w14:textId="0B12939A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6C00D3" w:rsidRPr="00BE4F58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771D0B3A" w14:textId="7E0A7D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51EA23E6" w14:textId="141ED628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75,001</w:t>
            </w:r>
          </w:p>
          <w:p w14:paraId="6D090A73" w14:textId="2686956A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51,925</w:t>
            </w:r>
          </w:p>
        </w:tc>
        <w:tc>
          <w:tcPr>
            <w:tcW w:w="697" w:type="dxa"/>
          </w:tcPr>
          <w:p w14:paraId="0EE2DF7B" w14:textId="1B66A21E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393" w:type="dxa"/>
          </w:tcPr>
          <w:p w14:paraId="30A43558" w14:textId="09121DF5" w:rsidR="006C00D3" w:rsidRPr="00BE4F58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BE4F58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4</w:t>
            </w:r>
          </w:p>
        </w:tc>
      </w:tr>
      <w:tr w:rsidR="006C00D3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5FFE8FD4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3BB9BFC4" w:rsidR="006C00D3" w:rsidRPr="001B151A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</w:t>
            </w:r>
            <w:r w:rsidRPr="001B151A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Alliance-Accelerate</w:t>
            </w: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6C00D3" w:rsidRPr="001B151A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6C00D3" w:rsidRPr="001B151A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Mitacs Accelerate</w:t>
            </w: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6C00D3" w:rsidRPr="001B151A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18"/>
                <w:szCs w:val="18"/>
                <w:lang w:val="en-US"/>
              </w:rPr>
              <w:t xml:space="preserve">    </w:t>
            </w:r>
            <w:r w:rsidRPr="001B151A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Press’nXPress, Discrete Choice Inc. (https://pxp.ai/)</w:t>
            </w:r>
          </w:p>
        </w:tc>
        <w:tc>
          <w:tcPr>
            <w:tcW w:w="1643" w:type="dxa"/>
          </w:tcPr>
          <w:p w14:paraId="30E036E9" w14:textId="77777777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  <w:p w14:paraId="36811CC3" w14:textId="436DF62E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90,000</w:t>
            </w:r>
          </w:p>
          <w:p w14:paraId="177CE387" w14:textId="22BB2332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45,000</w:t>
            </w:r>
          </w:p>
          <w:p w14:paraId="68A88173" w14:textId="12B9E100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45,000</w:t>
            </w:r>
          </w:p>
        </w:tc>
        <w:tc>
          <w:tcPr>
            <w:tcW w:w="697" w:type="dxa"/>
          </w:tcPr>
          <w:p w14:paraId="237B1203" w14:textId="19C92DD0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6C00D3" w:rsidRPr="001B151A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B151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5</w:t>
            </w:r>
          </w:p>
        </w:tc>
      </w:tr>
      <w:tr w:rsidR="006C00D3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0969D269" w:rsidR="006C00D3" w:rsidRPr="00877FF4" w:rsidRDefault="006C00D3" w:rsidP="006C00D3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7520E122" w:rsidR="006C00D3" w:rsidRPr="00855CC8" w:rsidRDefault="006C00D3" w:rsidP="006C00D3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6C00D3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413DA648" w:rsidR="006C00D3" w:rsidRPr="00877FF4" w:rsidRDefault="006C00D3" w:rsidP="006C00D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6C00D3" w:rsidRPr="00877FF4" w:rsidRDefault="006C00D3" w:rsidP="006C00D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C00D3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08108DC" w:rsidR="006C00D3" w:rsidRDefault="006C00D3" w:rsidP="006C00D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6C00D3" w:rsidRPr="006F193B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6C00D3" w:rsidRPr="00DF1E36" w:rsidRDefault="006C00D3" w:rsidP="006C00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87906" w14:paraId="38DC27A6" w14:textId="77777777" w:rsidTr="002F0E71">
        <w:trPr>
          <w:trHeight w:val="561"/>
        </w:trPr>
        <w:tc>
          <w:tcPr>
            <w:tcW w:w="10260" w:type="dxa"/>
          </w:tcPr>
          <w:p w14:paraId="1DF0F31F" w14:textId="734CD019" w:rsidR="00E87906" w:rsidRDefault="00E87906" w:rsidP="00E8790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iled in June 2019, US</w:t>
            </w:r>
            <w:r w:rsidRPr="0062461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>12,067,625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</w:rPr>
              <w:t xml:space="preserve">, </w:t>
            </w:r>
            <w:r w:rsidRPr="00624611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</w:rPr>
              <w:t>Granted on Aug. 20, 2024.</w:t>
            </w:r>
          </w:p>
        </w:tc>
        <w:tc>
          <w:tcPr>
            <w:tcW w:w="746" w:type="dxa"/>
          </w:tcPr>
          <w:p w14:paraId="3FABB218" w14:textId="1DE7029B" w:rsidR="00E87906" w:rsidRPr="00587EC0" w:rsidRDefault="00E87906" w:rsidP="00E8790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2FCE6B3A" w:rsidR="00EE6228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07AB9A4E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EE6228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="00EE6228"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EE622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EE6228"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="00EE6228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2C88B601" w:rsidR="00EE6228" w:rsidRPr="008A2CB9" w:rsidRDefault="00E87906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1A175920" w:rsidR="00EE6228" w:rsidRPr="00BA477C" w:rsidRDefault="00E87906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="00EE6228"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E6228"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E6228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E6228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70EFDE2A" w14:textId="77777777" w:rsidTr="00E87906">
        <w:trPr>
          <w:trHeight w:val="550"/>
        </w:trPr>
        <w:tc>
          <w:tcPr>
            <w:tcW w:w="10260" w:type="dxa"/>
          </w:tcPr>
          <w:p w14:paraId="73D7ABC6" w14:textId="77777777" w:rsidR="00EE6228" w:rsidRDefault="00EE6228" w:rsidP="00EE6228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  <w:p w14:paraId="18C9E298" w14:textId="6AD72A7F" w:rsidR="00E87906" w:rsidRPr="008A2CB9" w:rsidRDefault="00E87906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383F2C8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 w:rsidRPr="003445C1">
        <w:rPr>
          <w:rFonts w:ascii="Garamond" w:hAnsi="Garamond" w:cstheme="minorHAnsi"/>
          <w:color w:val="0432FF"/>
          <w:sz w:val="20"/>
          <w:szCs w:val="20"/>
          <w:vertAlign w:val="superscript"/>
          <w:lang w:val="en-US"/>
        </w:rPr>
        <w:t>*: graduate student, †: undergrad student</w:t>
      </w:r>
      <w:r w:rsidR="00457DBF" w:rsidRPr="003445C1">
        <w:rPr>
          <w:rFonts w:ascii="Garamond" w:hAnsi="Garamond" w:cstheme="minorHAnsi"/>
          <w:color w:val="0432FF"/>
          <w:sz w:val="20"/>
          <w:szCs w:val="20"/>
          <w:vertAlign w:val="superscript"/>
          <w:lang w:val="en-US"/>
        </w:rPr>
        <w:t>, +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DE3BAB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4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676B8" w14:paraId="78475FFA" w14:textId="77777777" w:rsidTr="00E07FE2">
        <w:trPr>
          <w:trHeight w:val="272"/>
        </w:trPr>
        <w:tc>
          <w:tcPr>
            <w:tcW w:w="10255" w:type="dxa"/>
          </w:tcPr>
          <w:p w14:paraId="10F5E12A" w14:textId="5EC4AEF4" w:rsidR="00E676B8" w:rsidRDefault="00E676B8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 Saeedi, Hossein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676B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676B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urvey of Subgraph Optimization for Collaborative Team Formation: Objectives, Techniques, and Cri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Computing </w:t>
            </w:r>
            <w:r w:rsidR="0050578A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rveys, Impact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Factor: 23.8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13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Revision</w:t>
            </w:r>
            <w:r w:rsidR="00D3708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659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708" w:type="dxa"/>
          </w:tcPr>
          <w:p w14:paraId="43CBB0B8" w14:textId="06E83F81" w:rsidR="00E676B8" w:rsidRDefault="00E676B8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7960B9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4D1B7EF2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, Noughabib</w:t>
            </w:r>
            <w:r w:rsidR="001A31F7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Noorian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676B8" w:rsidRP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61(5): 103765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  <w:r w:rsidR="00E676B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lsevier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OIS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Journal of the Association for Information Science and Technology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formation Processing &amp; Management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Network Analysis and Mining 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10366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8F5471" w14:paraId="659371BF" w14:textId="77777777" w:rsidTr="00A146BF">
        <w:trPr>
          <w:trHeight w:val="263"/>
        </w:trPr>
        <w:tc>
          <w:tcPr>
            <w:tcW w:w="10302" w:type="dxa"/>
          </w:tcPr>
          <w:p w14:paraId="4F877A46" w14:textId="08E97157" w:rsidR="008F5471" w:rsidRDefault="008F5471" w:rsidP="00A851E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4. 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r w:rsidRPr="00D0501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97B7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F547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hancing Online Grooming Detection via Backtranslation Augment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8598F"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</w:t>
            </w:r>
            <w:r w:rsidRPr="00F85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31st International Conference on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</w:t>
            </w:r>
            <w:r w:rsidR="00BE2F4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</w:t>
            </w:r>
            <w:r w:rsidRPr="008F547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547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Abu Dhabi, UAE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B6AA6F3" w14:textId="0BD8D886" w:rsidR="008F5471" w:rsidRDefault="008F5471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4264FE9D" w14:textId="77777777" w:rsidTr="00A146BF">
        <w:trPr>
          <w:trHeight w:val="263"/>
        </w:trPr>
        <w:tc>
          <w:tcPr>
            <w:tcW w:w="10302" w:type="dxa"/>
          </w:tcPr>
          <w:p w14:paraId="10EE0361" w14:textId="3BF8498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.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urepa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daptive Loss-based Curricula for Neural Team Recommendation. 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18th International Conference on Web Search and Data Mining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069D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7069D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069D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annover, Germany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*.</w:t>
            </w:r>
          </w:p>
        </w:tc>
        <w:tc>
          <w:tcPr>
            <w:tcW w:w="673" w:type="dxa"/>
          </w:tcPr>
          <w:p w14:paraId="16046A0C" w14:textId="2CF51B0D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5</w:t>
            </w:r>
          </w:p>
        </w:tc>
      </w:tr>
      <w:tr w:rsidR="007069D3" w14:paraId="374DB2F5" w14:textId="77777777" w:rsidTr="00A146BF">
        <w:trPr>
          <w:trHeight w:val="263"/>
        </w:trPr>
        <w:tc>
          <w:tcPr>
            <w:tcW w:w="10302" w:type="dxa"/>
          </w:tcPr>
          <w:p w14:paraId="4871E87D" w14:textId="3AFBE79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.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 Query Left Behind: Query Refinement via Backtransl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4F0DCA6" w14:textId="13D6A2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2BCBF0D" w14:textId="77777777" w:rsidTr="00A146BF">
        <w:trPr>
          <w:trHeight w:val="263"/>
        </w:trPr>
        <w:tc>
          <w:tcPr>
            <w:tcW w:w="10302" w:type="dxa"/>
          </w:tcPr>
          <w:p w14:paraId="72CC85D6" w14:textId="5F5367DB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1.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sprey</w:t>
            </w:r>
            <w:r w:rsidRPr="00E31558">
              <w:rPr>
                <w:rFonts w:ascii="Apple Color Emoji" w:hAnsi="Apple Color Emoji" w:cs="Apple Color Emoj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64D7840C" wp14:editId="6A0E6013">
                  <wp:extent cx="133350" cy="133350"/>
                  <wp:effectExtent l="0" t="0" r="6350" b="6350"/>
                  <wp:docPr id="1146972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697291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50" cy="133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Reference Framework for Online Grooming Detection via Neural Models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E315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versation Featur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3rd 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E315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oise, Idaho, US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2B374773" w14:textId="649B0FF8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40F6546F" w14:textId="77777777" w:rsidTr="00A146BF">
        <w:trPr>
          <w:trHeight w:val="263"/>
        </w:trPr>
        <w:tc>
          <w:tcPr>
            <w:tcW w:w="10302" w:type="dxa"/>
          </w:tcPr>
          <w:p w14:paraId="4E582458" w14:textId="6AD466ED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ajae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Loghm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6568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viva</w:t>
            </w:r>
            <w:r w:rsidRPr="00D47D37">
              <w:rPr>
                <w:rFonts w:ascii="Garamond" w:hAnsi="Garamond" w:cstheme="minorHAnsi"/>
                <w:i/>
                <w:iCs/>
                <w:color w:val="FF40FF"/>
                <w:sz w:val="20"/>
                <w:szCs w:val="20"/>
                <w:lang w:val="en-US"/>
              </w:rPr>
              <w:t>f</w:t>
            </w:r>
            <w:r w:rsidRPr="00D47D37">
              <w:rPr>
                <w:rFonts w:ascii="Garamond" w:hAnsi="Garamond" w:cstheme="minorHAnsi"/>
                <w:color w:val="FF40FF"/>
                <w:sz w:val="20"/>
                <w:szCs w:val="20"/>
                <w:lang w:val="en-US"/>
              </w:rPr>
              <w:t>emme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Mitigating Gender Bias in Neural Team Recommendation via Female-Advocate Loss Regularization. </w:t>
            </w:r>
            <w:r w:rsidRPr="00E3155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D47D3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5th International Workshop on Algorithmic Bias in Search and Recommendation, Co-located with the 47th International ACM SIGIR Conference on Research and Development in Information Retrieval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47D3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-SIGIR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D47D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7711E5" w14:textId="4B4C7DE7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1F83A86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LADy</w:t>
            </w: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069D3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E533435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52FA2181" w:rsidR="007069D3" w:rsidRPr="00F746BE" w:rsidRDefault="007069D3" w:rsidP="007069D3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069D3" w14:paraId="2F8CEEBB" w14:textId="77777777" w:rsidTr="00A146BF">
        <w:trPr>
          <w:trHeight w:val="263"/>
        </w:trPr>
        <w:tc>
          <w:tcPr>
            <w:tcW w:w="10302" w:type="dxa"/>
          </w:tcPr>
          <w:p w14:paraId="586F977F" w14:textId="6ACA7ABA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hmed</w:t>
            </w:r>
            <w:r w:rsidR="008C1EC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aeedi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Skill Vector Representation Learning for Collaborative Team Recommendation: A Comparative Study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C13D2DB" w14:textId="6920B5BD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6145511C" w14:textId="77777777" w:rsidTr="00A146BF">
        <w:trPr>
          <w:trHeight w:val="263"/>
        </w:trPr>
        <w:tc>
          <w:tcPr>
            <w:tcW w:w="10302" w:type="dxa"/>
          </w:tcPr>
          <w:p w14:paraId="2E2EE50E" w14:textId="3A9707EE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r w:rsidR="008C1EC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aheri</w:t>
            </w:r>
            <w:r w:rsidR="008C1EC1"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Enhancing RAG's Retrieval via Query Backtranslation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58160EDE" w14:textId="53924545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53C74B9" w14:textId="77777777" w:rsidTr="00A146BF">
        <w:trPr>
          <w:trHeight w:val="263"/>
        </w:trPr>
        <w:tc>
          <w:tcPr>
            <w:tcW w:w="10302" w:type="dxa"/>
          </w:tcPr>
          <w:p w14:paraId="399C7628" w14:textId="37103D8B" w:rsidR="007069D3" w:rsidRPr="00A963ED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4. 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742C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RePair My Queries: Personalized Query Reformulation via Conditional Transformers. 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5th International Web Information Systems Engineering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738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DD738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DD738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Doha, Qatar, CORE Rank: B.</w:t>
            </w:r>
          </w:p>
        </w:tc>
        <w:tc>
          <w:tcPr>
            <w:tcW w:w="673" w:type="dxa"/>
          </w:tcPr>
          <w:p w14:paraId="426DB16D" w14:textId="10077AE0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069D3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3. 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069D3" w:rsidRPr="00A963ED" w:rsidRDefault="007069D3" w:rsidP="007069D3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069D3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069D3" w:rsidRPr="00A963ED" w:rsidRDefault="007069D3" w:rsidP="007069D3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Pair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069D3" w:rsidRDefault="007069D3" w:rsidP="007069D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32nd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069D3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55EE2A45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, Co-located with the 45th European Conference on Information Retrieval (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IAS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-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)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069D3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069D3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069D3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200BBA9C" w14:textId="77777777" w:rsidTr="00A146BF">
        <w:tc>
          <w:tcPr>
            <w:tcW w:w="10302" w:type="dxa"/>
          </w:tcPr>
          <w:p w14:paraId="0864F7DA" w14:textId="13BDFBBF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069D3" w14:paraId="787AF9BE" w14:textId="77777777" w:rsidTr="00A146BF">
        <w:tc>
          <w:tcPr>
            <w:tcW w:w="10302" w:type="dxa"/>
          </w:tcPr>
          <w:p w14:paraId="7D02AC4A" w14:textId="6D9056C7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F6EDC41" w14:textId="77777777" w:rsidTr="00A146BF">
        <w:tc>
          <w:tcPr>
            <w:tcW w:w="10302" w:type="dxa"/>
          </w:tcPr>
          <w:p w14:paraId="20CBDAF9" w14:textId="3EC127F0" w:rsidR="007069D3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43084157" w14:textId="77777777" w:rsidTr="00A146BF">
        <w:tc>
          <w:tcPr>
            <w:tcW w:w="10302" w:type="dxa"/>
          </w:tcPr>
          <w:p w14:paraId="420E71E3" w14:textId="1325F3D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, CORE Rank: A.</w:t>
            </w:r>
          </w:p>
        </w:tc>
        <w:tc>
          <w:tcPr>
            <w:tcW w:w="673" w:type="dxa"/>
          </w:tcPr>
          <w:p w14:paraId="3F33D892" w14:textId="4CB42595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069D3" w14:paraId="3C56D33E" w14:textId="77777777" w:rsidTr="00A146BF">
        <w:tc>
          <w:tcPr>
            <w:tcW w:w="10302" w:type="dxa"/>
          </w:tcPr>
          <w:p w14:paraId="05117922" w14:textId="091779A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2018 IEEE International Conference on Image Process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798D452" w14:textId="77777777" w:rsidTr="00A146BF">
        <w:tc>
          <w:tcPr>
            <w:tcW w:w="10302" w:type="dxa"/>
          </w:tcPr>
          <w:p w14:paraId="727DDB1D" w14:textId="031B841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4B4F60A1" w14:textId="77777777" w:rsidTr="00A146BF">
        <w:tc>
          <w:tcPr>
            <w:tcW w:w="10302" w:type="dxa"/>
          </w:tcPr>
          <w:p w14:paraId="2F15E341" w14:textId="1513253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3B40EBFA" w14:textId="77777777" w:rsidTr="00A146BF">
        <w:tc>
          <w:tcPr>
            <w:tcW w:w="10302" w:type="dxa"/>
          </w:tcPr>
          <w:p w14:paraId="0DCF4D73" w14:textId="6B2379EA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, CORE Rank: A.</w:t>
            </w:r>
          </w:p>
        </w:tc>
        <w:tc>
          <w:tcPr>
            <w:tcW w:w="673" w:type="dxa"/>
          </w:tcPr>
          <w:p w14:paraId="64DADC43" w14:textId="3350157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069D3" w14:paraId="6AB56DE1" w14:textId="77777777" w:rsidTr="00A146BF">
        <w:tc>
          <w:tcPr>
            <w:tcW w:w="10302" w:type="dxa"/>
          </w:tcPr>
          <w:p w14:paraId="269777BA" w14:textId="4B090097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ingapore, Singapore (577–586), CORE Rank: A.</w:t>
            </w:r>
          </w:p>
        </w:tc>
        <w:tc>
          <w:tcPr>
            <w:tcW w:w="673" w:type="dxa"/>
          </w:tcPr>
          <w:p w14:paraId="1BD8E427" w14:textId="0E25EB3F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7C9414B8" w14:textId="77777777" w:rsidTr="00A146BF">
        <w:tc>
          <w:tcPr>
            <w:tcW w:w="10302" w:type="dxa"/>
          </w:tcPr>
          <w:p w14:paraId="2213885A" w14:textId="4B294579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069D3" w14:paraId="22F8A441" w14:textId="77777777" w:rsidTr="00A146BF">
        <w:tc>
          <w:tcPr>
            <w:tcW w:w="10302" w:type="dxa"/>
          </w:tcPr>
          <w:p w14:paraId="115007C5" w14:textId="04D3021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695A445" w14:textId="77777777" w:rsidTr="00A146BF">
        <w:tc>
          <w:tcPr>
            <w:tcW w:w="10302" w:type="dxa"/>
          </w:tcPr>
          <w:p w14:paraId="7032FFE1" w14:textId="07BA37F0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adua, Italy (479–491), CORE Rank: A.</w:t>
            </w:r>
          </w:p>
        </w:tc>
        <w:tc>
          <w:tcPr>
            <w:tcW w:w="673" w:type="dxa"/>
          </w:tcPr>
          <w:p w14:paraId="6F8F46A2" w14:textId="682BF4DA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1195274C" w14:textId="77777777" w:rsidTr="00A146BF">
        <w:tc>
          <w:tcPr>
            <w:tcW w:w="10302" w:type="dxa"/>
          </w:tcPr>
          <w:p w14:paraId="3A96F158" w14:textId="0E00B09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069D3" w14:paraId="6424C2AD" w14:textId="77777777" w:rsidTr="00A146BF">
        <w:tc>
          <w:tcPr>
            <w:tcW w:w="10302" w:type="dxa"/>
          </w:tcPr>
          <w:p w14:paraId="609A0C70" w14:textId="1EA38564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7E4CA694" w14:textId="77777777" w:rsidTr="00A146BF">
        <w:tc>
          <w:tcPr>
            <w:tcW w:w="10302" w:type="dxa"/>
          </w:tcPr>
          <w:p w14:paraId="599FBDAB" w14:textId="137DC85D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sul Mare, Italy (202–209), CORE Rank: B.</w:t>
            </w:r>
          </w:p>
        </w:tc>
        <w:tc>
          <w:tcPr>
            <w:tcW w:w="673" w:type="dxa"/>
          </w:tcPr>
          <w:p w14:paraId="603C2462" w14:textId="19B46FD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069D3" w14:paraId="6B4AA8FF" w14:textId="77777777" w:rsidTr="00A146BF">
        <w:tc>
          <w:tcPr>
            <w:tcW w:w="10302" w:type="dxa"/>
          </w:tcPr>
          <w:p w14:paraId="5400E67F" w14:textId="5B7C53BB" w:rsidR="007069D3" w:rsidRPr="005E6D21" w:rsidRDefault="007069D3" w:rsidP="007069D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069D3" w:rsidRPr="00587EC0" w:rsidRDefault="007069D3" w:rsidP="007069D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9F4F74" w:rsidRPr="00587EC0" w14:paraId="3B4BAA57" w14:textId="77777777" w:rsidTr="00880A75">
        <w:trPr>
          <w:trHeight w:val="462"/>
        </w:trPr>
        <w:tc>
          <w:tcPr>
            <w:tcW w:w="10302" w:type="dxa"/>
          </w:tcPr>
          <w:p w14:paraId="119B4B6E" w14:textId="15085F1D" w:rsidR="009F4F74" w:rsidRDefault="009F4F74" w:rsidP="00880A75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6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271D9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r w:rsidR="00613A2C" w:rsidRPr="00613A2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idging Historical Subgraph Optimization and Modern Graph Neural Network Approaches in Team Recommendation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18th ACM International Conference on Web Search and Data Mining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B7D95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*</w:t>
            </w:r>
            <w:r w:rsidR="00CB7D9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annover, Germany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DA98478" w14:textId="146A9F01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9F4F74" w:rsidRPr="00587EC0" w14:paraId="15CDDE9F" w14:textId="77777777" w:rsidTr="00880A75">
        <w:trPr>
          <w:trHeight w:val="462"/>
        </w:trPr>
        <w:tc>
          <w:tcPr>
            <w:tcW w:w="10302" w:type="dxa"/>
          </w:tcPr>
          <w:p w14:paraId="60D28EAA" w14:textId="48507659" w:rsidR="009F4F74" w:rsidRPr="009F4F74" w:rsidRDefault="009F4F74" w:rsidP="009F4F74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271D9E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</w:t>
            </w:r>
            <w:r>
              <w:t xml:space="preserve"> </w:t>
            </w:r>
            <w:r w:rsidRPr="009F4F7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radigm Shifts in Team Recommendation: From Historical Subgraph Optimization to Emerging Graph Neural Networ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2nd</w:t>
            </w:r>
            <w:r w:rsidRPr="009F4F7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Information Retrieval in the Asia Pacific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8B7FF68" w14:textId="77777777" w:rsidR="009F4F74" w:rsidRPr="00587EC0" w:rsidRDefault="009F4F74" w:rsidP="00880A75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2CD880EB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eedi, Wong†, </w:t>
            </w:r>
            <w:r w:rsidRPr="009F4F7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 the 32nd ACM Conference on User Modeling, Adaptation and Personalization 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="00E45333" w:rsidRPr="00B0397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B039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B00902" w:rsidRPr="00587EC0" w14:paraId="26F1E6BC" w14:textId="77777777" w:rsidTr="008F4783">
        <w:trPr>
          <w:trHeight w:val="156"/>
        </w:trPr>
        <w:tc>
          <w:tcPr>
            <w:tcW w:w="10302" w:type="dxa"/>
          </w:tcPr>
          <w:p w14:paraId="29AA4E08" w14:textId="162FA8A1" w:rsidR="00B00902" w:rsidRDefault="00B00902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T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Computational Linguistics (</w:t>
            </w:r>
            <w:r w:rsidRPr="00B0090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OLING</w:t>
            </w:r>
            <w:r w:rsidRPr="00B009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Abu Dhabi, UA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8052B7" w14:textId="29027686" w:rsidR="00B00902" w:rsidRDefault="00B00902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2E6CFB" w:rsidRPr="00587EC0" w14:paraId="708AB830" w14:textId="77777777" w:rsidTr="008F4783">
        <w:trPr>
          <w:trHeight w:val="156"/>
        </w:trPr>
        <w:tc>
          <w:tcPr>
            <w:tcW w:w="10302" w:type="dxa"/>
          </w:tcPr>
          <w:p w14:paraId="6B43E4E5" w14:textId="64A3E3C6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GIR Conference on Information Retrieval in the Asia Pacific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2E6CF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-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kyo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pan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6B107F3" w14:textId="3B6B2F2B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4B76730B" w14:textId="77777777" w:rsidTr="008F4783">
        <w:trPr>
          <w:trHeight w:val="156"/>
        </w:trPr>
        <w:tc>
          <w:tcPr>
            <w:tcW w:w="10302" w:type="dxa"/>
          </w:tcPr>
          <w:p w14:paraId="053D12AB" w14:textId="769DC3CE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E6CF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Web Information Systems Engineering conferenc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ISE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ha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Qatar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301E9E3" w14:textId="62B730F2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349D34ED" w14:textId="77777777" w:rsidTr="008F4783">
        <w:trPr>
          <w:trHeight w:val="156"/>
        </w:trPr>
        <w:tc>
          <w:tcPr>
            <w:tcW w:w="10302" w:type="dxa"/>
          </w:tcPr>
          <w:p w14:paraId="636A245D" w14:textId="105986BD" w:rsidR="002E6CFB" w:rsidRPr="0081362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. T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nference on User Modeling, Adaptation and Personaliz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23666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agliari, Italy.</w:t>
            </w:r>
          </w:p>
        </w:tc>
        <w:tc>
          <w:tcPr>
            <w:tcW w:w="673" w:type="dxa"/>
          </w:tcPr>
          <w:p w14:paraId="7A01DD8C" w14:textId="74A413CE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6930BD9B" w:rsidR="002E6CFB" w:rsidRPr="0081362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2E6CFB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03426F9" w:rsidR="002E6CFB" w:rsidRPr="008F4783" w:rsidRDefault="002E6CFB" w:rsidP="002E6CFB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2E6CFB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3BC7C785" w:rsidR="002E6CFB" w:rsidRPr="008F4783" w:rsidRDefault="002E6CFB" w:rsidP="002E6CFB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, Lisbon, Portugal, Online.</w:t>
            </w:r>
          </w:p>
        </w:tc>
        <w:tc>
          <w:tcPr>
            <w:tcW w:w="673" w:type="dxa"/>
          </w:tcPr>
          <w:p w14:paraId="2EF0ACB6" w14:textId="7A57C1BA" w:rsidR="002E6CFB" w:rsidRPr="00587EC0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2E6CFB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7A3E0178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urin, Italy.</w:t>
            </w:r>
          </w:p>
        </w:tc>
        <w:tc>
          <w:tcPr>
            <w:tcW w:w="673" w:type="dxa"/>
          </w:tcPr>
          <w:p w14:paraId="312A24FB" w14:textId="309FFF43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2E6CFB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37CB55BA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</w:p>
        </w:tc>
        <w:tc>
          <w:tcPr>
            <w:tcW w:w="673" w:type="dxa"/>
          </w:tcPr>
          <w:p w14:paraId="7275CDCF" w14:textId="1309CD12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2E6CFB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2E6CFB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0EA48116" w:rsidR="002E6CFB" w:rsidRDefault="002E6CFB" w:rsidP="002E6CF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09305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an Francisco, USA.</w:t>
            </w:r>
          </w:p>
        </w:tc>
        <w:tc>
          <w:tcPr>
            <w:tcW w:w="673" w:type="dxa"/>
          </w:tcPr>
          <w:p w14:paraId="041BC186" w14:textId="05D9F790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2E6CFB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33D13989" w:rsidR="002E6CFB" w:rsidRDefault="002E6CFB" w:rsidP="002E6CFB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CTAI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2E6CFB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748275E0" w:rsidR="002E6CFB" w:rsidRDefault="002E6CFB" w:rsidP="002E6CFB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EKE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ttsburgh, USA</w:t>
            </w:r>
          </w:p>
        </w:tc>
        <w:tc>
          <w:tcPr>
            <w:tcW w:w="673" w:type="dxa"/>
          </w:tcPr>
          <w:p w14:paraId="7DA765F0" w14:textId="2F2B288A" w:rsidR="002E6CFB" w:rsidRDefault="002E6CFB" w:rsidP="002E6CFB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9915CC" w14:paraId="576FA688" w14:textId="77777777" w:rsidTr="006C13AB">
        <w:tc>
          <w:tcPr>
            <w:tcW w:w="9781" w:type="dxa"/>
            <w:shd w:val="clear" w:color="auto" w:fill="auto"/>
          </w:tcPr>
          <w:p w14:paraId="2B5A08B4" w14:textId="75044CEC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Pouya Samiee, Assumption College Catholic High School, Grade 11,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: Benchmark Dataset for Latent Aspect Detection</w:t>
            </w:r>
          </w:p>
        </w:tc>
        <w:tc>
          <w:tcPr>
            <w:tcW w:w="1284" w:type="dxa"/>
            <w:shd w:val="clear" w:color="auto" w:fill="auto"/>
          </w:tcPr>
          <w:p w14:paraId="380CA055" w14:textId="06F4F37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4</w:t>
            </w:r>
          </w:p>
        </w:tc>
      </w:tr>
      <w:tr w:rsidR="009915CC" w14:paraId="207C9C1D" w14:textId="77777777" w:rsidTr="006C13AB">
        <w:tc>
          <w:tcPr>
            <w:tcW w:w="9781" w:type="dxa"/>
            <w:shd w:val="clear" w:color="auto" w:fill="auto"/>
          </w:tcPr>
          <w:p w14:paraId="6B910422" w14:textId="4F722E97" w:rsidR="009915CC" w:rsidRPr="006C13AB" w:rsidRDefault="009915CC" w:rsidP="009915CC">
            <w:pPr>
              <w:ind w:right="-111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Qinfeng (Alice) Yu, Vincent Massey Secondary School, Grade 11, Research Assistant,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CG: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eural Computational Geometry</w:t>
            </w: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  <w:shd w:val="clear" w:color="auto" w:fill="auto"/>
          </w:tcPr>
          <w:p w14:paraId="35588895" w14:textId="1A759DE4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 S2023</w:t>
            </w:r>
          </w:p>
        </w:tc>
      </w:tr>
      <w:tr w:rsidR="009915CC" w14:paraId="283B5D18" w14:textId="77777777" w:rsidTr="0004270F">
        <w:tc>
          <w:tcPr>
            <w:tcW w:w="9781" w:type="dxa"/>
          </w:tcPr>
          <w:p w14:paraId="494A7038" w14:textId="5E3969D4" w:rsidR="009915CC" w:rsidRPr="006C13AB" w:rsidRDefault="009915CC" w:rsidP="009915CC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5. Marco Kurepa, Vincent Massey Secondary School, Grade 12, </w:t>
            </w:r>
            <w:r w:rsidRPr="006C13AB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1284" w:type="dxa"/>
          </w:tcPr>
          <w:p w14:paraId="47BFE830" w14:textId="676BC17B" w:rsidR="009915CC" w:rsidRPr="006C13AB" w:rsidRDefault="009915CC" w:rsidP="009915CC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6C13AB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13D0D0CD" w14:textId="77777777" w:rsidTr="00CB79BE">
        <w:tc>
          <w:tcPr>
            <w:tcW w:w="9781" w:type="dxa"/>
          </w:tcPr>
          <w:p w14:paraId="7AC39C70" w14:textId="3C1D0D7C" w:rsidR="009915CC" w:rsidRPr="00327AAD" w:rsidRDefault="009915CC" w:rsidP="009915CC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Benher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1284" w:type="dxa"/>
          </w:tcPr>
          <w:p w14:paraId="3D557E08" w14:textId="46A22957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4B4913F0" w14:textId="77777777" w:rsidTr="00CB79BE">
        <w:tc>
          <w:tcPr>
            <w:tcW w:w="9781" w:type="dxa"/>
          </w:tcPr>
          <w:p w14:paraId="06B64B4A" w14:textId="20C92E7D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saac Jiang, Vincent Massey Secondary School, Grade 12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219FDA6C" w14:textId="77777777" w:rsidTr="00CB79BE">
        <w:tc>
          <w:tcPr>
            <w:tcW w:w="9781" w:type="dxa"/>
          </w:tcPr>
          <w:p w14:paraId="5306176D" w14:textId="6FF31200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Gebara, Assumption College Catholic High School, Grade 11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9915CC" w14:paraId="0260B57C" w14:textId="77777777" w:rsidTr="00CB79BE">
        <w:tc>
          <w:tcPr>
            <w:tcW w:w="9781" w:type="dxa"/>
          </w:tcPr>
          <w:p w14:paraId="66251C8D" w14:textId="2BE58A4C" w:rsidR="009915CC" w:rsidRPr="00327AAD" w:rsidRDefault="009915CC" w:rsidP="009915C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ehar Sidhu, Bellewood Public School, Grade 7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9915CC" w:rsidRPr="00327AAD" w:rsidRDefault="009915CC" w:rsidP="009915CC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CA77EE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1F1DF82E" w:rsidR="00CA77EE" w:rsidRPr="00634383" w:rsidRDefault="00CA77EE" w:rsidP="00CA77E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62064508" w14:textId="11FC7E6F" w:rsid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5933F9D" w14:textId="5D14C0B6" w:rsidR="00CA77EE" w:rsidRPr="00CA77EE" w:rsidRDefault="00CA77EE" w:rsidP="00CA77E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CA77EE" w14:paraId="6B727E29" w14:textId="77777777" w:rsidTr="001310EE">
        <w:trPr>
          <w:trHeight w:val="260"/>
        </w:trPr>
        <w:tc>
          <w:tcPr>
            <w:tcW w:w="9355" w:type="dxa"/>
          </w:tcPr>
          <w:p w14:paraId="5DF82ED8" w14:textId="16EF6414" w:rsidR="00CA77EE" w:rsidRPr="008F449F" w:rsidRDefault="00CA77EE" w:rsidP="00CA77EE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. Kia Jahanbin, </w:t>
            </w:r>
            <w:r w:rsidRPr="008F449F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152A02B1" w14:textId="1244DA91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07B5FB33" w14:textId="768197E8" w:rsidR="00CA77EE" w:rsidRPr="008F449F" w:rsidRDefault="00CA77EE" w:rsidP="00CA77EE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8F449F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</w:rPr>
              <w:t>F2024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55C91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3E14FED0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85F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acktranslation Augmentation in Review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21EAD4BC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61F1322B" w14:textId="085F5A42" w:rsidR="00F55C91" w:rsidRDefault="000A36D5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7778E374" w14:textId="77777777" w:rsidTr="00583E8E">
        <w:trPr>
          <w:trHeight w:val="254"/>
        </w:trPr>
        <w:tc>
          <w:tcPr>
            <w:tcW w:w="9498" w:type="dxa"/>
          </w:tcPr>
          <w:p w14:paraId="0AE7CBD5" w14:textId="32262281" w:rsidR="00F55C91" w:rsidRDefault="00F55C91" w:rsidP="00F55C9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A14E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p Th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Graph Neural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9836F3C" w14:textId="1A01FA59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424F4E3A" w14:textId="4A661F7F" w:rsidR="00F55C91" w:rsidRDefault="00F55C91" w:rsidP="00F55C9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55C91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2623B577" w:rsidR="00F55C91" w:rsidRPr="00FA4DE3" w:rsidRDefault="00F55C91" w:rsidP="00F55C91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12. Md Jamil Ahmed, </w:t>
            </w:r>
            <w:r w:rsidR="0022466D"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Graph Neural </w:t>
            </w:r>
            <w:r w:rsid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Team Recommendation</w:t>
            </w:r>
            <w:r w:rsidRPr="00FA4DE3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F55C91" w:rsidRPr="00FA4DE3" w:rsidRDefault="00F55C91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10FE8E60" w:rsidR="00F55C91" w:rsidRPr="00FA4DE3" w:rsidRDefault="00FA4DE3" w:rsidP="00F55C91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FA4DE3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367F9C51" w:rsidR="00F55C91" w:rsidRPr="00CB79DA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Delaram Rajaei, </w:t>
            </w:r>
            <w:r w:rsidR="00CB79DA"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o Query Left Behind: Query Refinement via Language Backtranslation</w:t>
            </w:r>
            <w:r w:rsidRPr="00CB79DA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F55C91" w:rsidRPr="00CB79DA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CB79DA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5BAB8ED1" w:rsidR="00F55C91" w:rsidRPr="00CB79DA" w:rsidRDefault="00813482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F55C91" w:rsidRPr="000A36D5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Hamed Waezi, </w:t>
            </w:r>
            <w:r w:rsidRPr="000A36D5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sprey: Online Predatory Conversation Detection, </w:t>
            </w: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F55C91" w:rsidRPr="000A36D5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0A36D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2807F1BE" w:rsidR="00F55C91" w:rsidRPr="000A36D5" w:rsidRDefault="000A36D5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1BD99B17" w:rsidR="00F55C91" w:rsidRPr="00885F46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Reza Barzegar, </w:t>
            </w:r>
            <w:r w:rsidRPr="00885F46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ynamic Loss-Based Curriculum Learning on Neural Team Formation,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="00A96478"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="00A96478"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="00A96478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F55C91" w:rsidRPr="00885F46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2769AD7C" w:rsidR="00F55C91" w:rsidRPr="00885F46" w:rsidRDefault="00885F46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85F46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F55C91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LADy: Latent Aspect Detection via Backtranslation Augment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F55C91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F55C91" w:rsidRPr="00402CEB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Loghmani, 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Adila: Fairness-informed Collaborative Team Formation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F55C91" w:rsidRPr="00402CEB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76ECB848" w:rsidR="00F55C91" w:rsidRPr="00557F8E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Roonak Moasses, 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viva</w:t>
            </w:r>
            <w:r w:rsidRPr="00557F8E">
              <w:rPr>
                <w:rFonts w:ascii="Garamond" w:hAnsi="Garamond" w:cstheme="minorHAnsi"/>
                <w:i/>
                <w:iCs/>
                <w:color w:val="FF8AD8"/>
                <w:sz w:val="20"/>
                <w:szCs w:val="20"/>
                <w:lang w:val="en-US"/>
              </w:rPr>
              <w:t>f</w:t>
            </w:r>
            <w:r w:rsidRPr="00557F8E">
              <w:rPr>
                <w:rFonts w:ascii="Garamond" w:hAnsi="Garamond" w:cstheme="minorHAnsi"/>
                <w:color w:val="FF8AD8"/>
                <w:sz w:val="20"/>
                <w:szCs w:val="20"/>
                <w:lang w:val="en-US"/>
              </w:rPr>
              <w:t>emme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: Mitigating Gender Bias in Neural Team Recommendation via Female-Advocate Loss Regularization, University of Windsor, PI</w:t>
            </w:r>
          </w:p>
        </w:tc>
        <w:tc>
          <w:tcPr>
            <w:tcW w:w="852" w:type="dxa"/>
          </w:tcPr>
          <w:p w14:paraId="2907B575" w14:textId="08E98E3D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0DB7719F" w:rsidR="00F55C91" w:rsidRPr="00557F8E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F55C91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F55C91" w:rsidRPr="003F4CDF" w:rsidRDefault="00F55C91" w:rsidP="00F55C9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55C91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76DED66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</w:t>
            </w:r>
            <w:r w:rsidR="00E51420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F55C91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F55C91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F55C91" w:rsidRPr="003F4CDF" w:rsidRDefault="00F55C91" w:rsidP="00F55C9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F55C91" w:rsidRPr="003F4CDF" w:rsidRDefault="00F55C91" w:rsidP="00F55C9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356F24" w14:paraId="1A2795C1" w14:textId="77777777" w:rsidTr="0004270F">
        <w:trPr>
          <w:trHeight w:val="241"/>
        </w:trPr>
        <w:tc>
          <w:tcPr>
            <w:tcW w:w="9498" w:type="dxa"/>
          </w:tcPr>
          <w:p w14:paraId="106496A7" w14:textId="077F847F" w:rsidR="00356F24" w:rsidRDefault="00356F24" w:rsidP="00356F24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4B266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5. Anas Mohammad, BSc, </w:t>
            </w:r>
            <w:r w:rsidRPr="004B266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: A Benchmark Dataset for Neural Team Recommendation</w:t>
            </w:r>
          </w:p>
        </w:tc>
        <w:tc>
          <w:tcPr>
            <w:tcW w:w="852" w:type="dxa"/>
          </w:tcPr>
          <w:p w14:paraId="7DF4519E" w14:textId="420AC066" w:rsidR="00356F24" w:rsidRDefault="00356F24" w:rsidP="00356F2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20EC0925" w14:textId="3183CEBD" w:rsidR="00356F24" w:rsidRDefault="00356F24" w:rsidP="00356F2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1D87CA7B" w14:textId="77777777" w:rsidTr="0004270F">
        <w:trPr>
          <w:trHeight w:val="241"/>
        </w:trPr>
        <w:tc>
          <w:tcPr>
            <w:tcW w:w="9498" w:type="dxa"/>
          </w:tcPr>
          <w:p w14:paraId="1B47F3BD" w14:textId="6993DAF5" w:rsidR="00E1397A" w:rsidRPr="004B2668" w:rsidRDefault="00E1397A" w:rsidP="00E139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DE68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nsh Kou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: Query Refinement</w:t>
            </w:r>
          </w:p>
        </w:tc>
        <w:tc>
          <w:tcPr>
            <w:tcW w:w="852" w:type="dxa"/>
          </w:tcPr>
          <w:p w14:paraId="325E48F1" w14:textId="6843E382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662110A0" w14:textId="0F7BF1C2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3E9A8290" w14:textId="77777777" w:rsidTr="0004270F">
        <w:trPr>
          <w:trHeight w:val="241"/>
        </w:trPr>
        <w:tc>
          <w:tcPr>
            <w:tcW w:w="9498" w:type="dxa"/>
          </w:tcPr>
          <w:p w14:paraId="53B40FE2" w14:textId="3C209853" w:rsidR="00E1397A" w:rsidRDefault="00E1397A" w:rsidP="00E1397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253F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unesh Choudhar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spre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</w:t>
            </w:r>
            <w:r w:rsidRPr="00253F4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Online Predatory Conversation Detection</w:t>
            </w:r>
          </w:p>
        </w:tc>
        <w:tc>
          <w:tcPr>
            <w:tcW w:w="852" w:type="dxa"/>
          </w:tcPr>
          <w:p w14:paraId="3DD22732" w14:textId="025E3116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 –</w:t>
            </w:r>
          </w:p>
        </w:tc>
        <w:tc>
          <w:tcPr>
            <w:tcW w:w="668" w:type="dxa"/>
          </w:tcPr>
          <w:p w14:paraId="423677B0" w14:textId="728DC81F" w:rsidR="00E1397A" w:rsidRDefault="00E1397A" w:rsidP="00E1397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054CF8A1" w14:textId="77777777" w:rsidTr="0004270F">
        <w:trPr>
          <w:trHeight w:val="241"/>
        </w:trPr>
        <w:tc>
          <w:tcPr>
            <w:tcW w:w="9498" w:type="dxa"/>
          </w:tcPr>
          <w:p w14:paraId="414DB257" w14:textId="7D060B9E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2. Calder Johnson, BSc, </w:t>
            </w:r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: Benchmark Dataset for Latent Aspect Detection in Product Reviews</w:t>
            </w:r>
          </w:p>
        </w:tc>
        <w:tc>
          <w:tcPr>
            <w:tcW w:w="852" w:type="dxa"/>
          </w:tcPr>
          <w:p w14:paraId="5CBF8041" w14:textId="4BC538E7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68" w:type="dxa"/>
          </w:tcPr>
          <w:p w14:paraId="39A836D9" w14:textId="4C296F64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305B5EFD" w14:textId="77777777" w:rsidTr="0004270F">
        <w:trPr>
          <w:trHeight w:val="241"/>
        </w:trPr>
        <w:tc>
          <w:tcPr>
            <w:tcW w:w="9498" w:type="dxa"/>
          </w:tcPr>
          <w:p w14:paraId="718F4E6F" w14:textId="2E360FD7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1. Parmida Khashayar, BSc, </w:t>
            </w:r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: Benchmark Dataset for Latent Aspect Detection in Product Reviews</w:t>
            </w:r>
          </w:p>
        </w:tc>
        <w:tc>
          <w:tcPr>
            <w:tcW w:w="852" w:type="dxa"/>
          </w:tcPr>
          <w:p w14:paraId="21C0F4EF" w14:textId="142F4D11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68" w:type="dxa"/>
          </w:tcPr>
          <w:p w14:paraId="02812B00" w14:textId="1B44F5F1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E1397A" w:rsidRPr="00356F24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0. Christine Wong, BSc, </w:t>
            </w:r>
            <w:r w:rsidRPr="00356F2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356F2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 + LADy: Latent Aspect Detection in Product Reviews</w:t>
            </w:r>
          </w:p>
        </w:tc>
        <w:tc>
          <w:tcPr>
            <w:tcW w:w="852" w:type="dxa"/>
          </w:tcPr>
          <w:p w14:paraId="05501BE4" w14:textId="77777777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6D4AB8FE" w14:textId="6623D604" w:rsidR="00E1397A" w:rsidRPr="00356F24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56F2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resent</w:t>
            </w:r>
          </w:p>
        </w:tc>
      </w:tr>
      <w:tr w:rsidR="00E1397A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Gabriel Rued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OpeNTF + Adila: Fairness-informed Neural Team Formation</w:t>
            </w:r>
          </w:p>
        </w:tc>
        <w:tc>
          <w:tcPr>
            <w:tcW w:w="852" w:type="dxa"/>
          </w:tcPr>
          <w:p w14:paraId="221C3CA7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304F88FE" w14:textId="3F18D6CF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Mukesh Reddy Somireddy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852" w:type="dxa"/>
          </w:tcPr>
          <w:p w14:paraId="1338CE1D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547E7A2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Edwin Pau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3B4F198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E1397A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Arfaa Rashid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LADy: Latent Aspect Detection in Product Reviews</w:t>
            </w:r>
          </w:p>
        </w:tc>
        <w:tc>
          <w:tcPr>
            <w:tcW w:w="852" w:type="dxa"/>
          </w:tcPr>
          <w:p w14:paraId="34D930D0" w14:textId="77777777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F2023</w:t>
            </w:r>
          </w:p>
        </w:tc>
      </w:tr>
      <w:tr w:rsidR="00E1397A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Mohamad Hashemi, M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E1397A" w:rsidRPr="00557F8E" w:rsidRDefault="00E1397A" w:rsidP="00E1397A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Ehsan Salimi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Sharjeel Mustafa, BSc, 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E1397A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Sara Salamati Taba, Master of Applied Computing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1397A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E1397A" w:rsidRPr="00557F8E" w:rsidRDefault="00E1397A" w:rsidP="00E1397A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Dhwani Nileshkumar Patel, BSc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E1397A" w:rsidRPr="00557F8E" w:rsidRDefault="00E1397A" w:rsidP="00E1397A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E51420" w14:paraId="5E93E231" w14:textId="77777777" w:rsidTr="0019578B">
        <w:trPr>
          <w:trHeight w:val="75"/>
        </w:trPr>
        <w:tc>
          <w:tcPr>
            <w:tcW w:w="8725" w:type="dxa"/>
          </w:tcPr>
          <w:p w14:paraId="62F16576" w14:textId="0EF022D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F07B2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gration of OpeNTF + Adila + OpenGNTF</w:t>
            </w:r>
          </w:p>
        </w:tc>
        <w:tc>
          <w:tcPr>
            <w:tcW w:w="1625" w:type="dxa"/>
          </w:tcPr>
          <w:p w14:paraId="61CE4279" w14:textId="4241C2FE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5 –</w:t>
            </w:r>
          </w:p>
        </w:tc>
        <w:tc>
          <w:tcPr>
            <w:tcW w:w="659" w:type="dxa"/>
          </w:tcPr>
          <w:p w14:paraId="40D8F74B" w14:textId="22F26816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41BFC60" w14:textId="77777777" w:rsidTr="0019578B">
        <w:trPr>
          <w:trHeight w:val="75"/>
        </w:trPr>
        <w:tc>
          <w:tcPr>
            <w:tcW w:w="8725" w:type="dxa"/>
          </w:tcPr>
          <w:p w14:paraId="50A8DF6B" w14:textId="796891B3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Ahmad Munim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enchmark Dataset for Team Refinement</w:t>
            </w:r>
          </w:p>
        </w:tc>
        <w:tc>
          <w:tcPr>
            <w:tcW w:w="1625" w:type="dxa"/>
          </w:tcPr>
          <w:p w14:paraId="798FFD62" w14:textId="00DB1E1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23F89FED" w14:textId="711F4D7F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17C73F51" w14:textId="77777777" w:rsidTr="0019578B">
        <w:trPr>
          <w:trHeight w:val="75"/>
        </w:trPr>
        <w:tc>
          <w:tcPr>
            <w:tcW w:w="8725" w:type="dxa"/>
          </w:tcPr>
          <w:p w14:paraId="1C1F32BF" w14:textId="5992CE37" w:rsidR="00E51420" w:rsidRDefault="00E51420" w:rsidP="00E5142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.</w:t>
            </w:r>
            <w:r>
              <w:t xml:space="preserve"> </w:t>
            </w:r>
            <w:r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i Alsalkhad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212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hmoud Alkwise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42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rabic Benchmark Dataset for Latent Aspect Detection</w:t>
            </w:r>
          </w:p>
        </w:tc>
        <w:tc>
          <w:tcPr>
            <w:tcW w:w="1625" w:type="dxa"/>
          </w:tcPr>
          <w:p w14:paraId="73EA9596" w14:textId="571B118E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59" w:type="dxa"/>
          </w:tcPr>
          <w:p w14:paraId="09799148" w14:textId="2DEC85C1" w:rsidR="00E51420" w:rsidRDefault="00E51420" w:rsidP="00E5142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51420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03CC8EE6" w:rsidR="00E51420" w:rsidRPr="00B415F4" w:rsidRDefault="00E51420" w:rsidP="00E51420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8. Richard Kenny,</w:t>
            </w:r>
            <w:r w:rsidRPr="00B415F4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7FF1D0E9" w:rsidR="00E51420" w:rsidRPr="00B415F4" w:rsidRDefault="00E51420" w:rsidP="00E51420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B415F4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4</w:t>
            </w:r>
          </w:p>
        </w:tc>
      </w:tr>
      <w:tr w:rsidR="00E51420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6C9AA583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. Justin Bornais, Nick Boisclair, Matthew Connell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ccessible AI Assistant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4</w:t>
            </w:r>
          </w:p>
        </w:tc>
      </w:tr>
      <w:tr w:rsidR="00E51420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63EBEAC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2F0EC016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E51420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1DA070A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F251B9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Xiancheng Yan, Zixun Wang, Dongli Zhu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E51420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7BC6A7ED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Vojvodin, An Le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E51420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57232EC9" w:rsidR="00E51420" w:rsidRPr="00557F8E" w:rsidRDefault="00E51420" w:rsidP="00E51420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E51420" w:rsidRPr="00557F8E" w:rsidRDefault="00E51420" w:rsidP="00E51420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31"/>
        <w:gridCol w:w="2058"/>
      </w:tblGrid>
      <w:tr w:rsidR="00330F07" w14:paraId="11DF7DF8" w14:textId="77777777" w:rsidTr="00CC7455">
        <w:trPr>
          <w:trHeight w:val="64"/>
        </w:trPr>
        <w:tc>
          <w:tcPr>
            <w:tcW w:w="8931" w:type="dxa"/>
          </w:tcPr>
          <w:p w14:paraId="4C7A9491" w14:textId="1FA0F4F2" w:rsidR="00330F07" w:rsidRPr="00852110" w:rsidRDefault="00330F07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Topics in AI: Graph Neural Network, COMP872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15A263E8" w14:textId="1C105529" w:rsidR="00330F07" w:rsidRPr="00F374CE" w:rsidRDefault="00330F07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4</w:t>
            </w:r>
            <w:r w:rsidR="004B79D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0461904E" w14:textId="77777777" w:rsidTr="00CC7455">
        <w:trPr>
          <w:trHeight w:val="64"/>
        </w:trPr>
        <w:tc>
          <w:tcPr>
            <w:tcW w:w="8931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03B9A7A8" w14:textId="4FFDECC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42FA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</w:p>
        </w:tc>
      </w:tr>
      <w:tr w:rsidR="00F374CE" w14:paraId="084C921F" w14:textId="77777777" w:rsidTr="00CC7455">
        <w:trPr>
          <w:trHeight w:val="64"/>
        </w:trPr>
        <w:tc>
          <w:tcPr>
            <w:tcW w:w="8931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288F1" w14:textId="6F02129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F374CE" w14:paraId="326D51FA" w14:textId="77777777" w:rsidTr="00CC7455">
        <w:trPr>
          <w:trHeight w:val="64"/>
        </w:trPr>
        <w:tc>
          <w:tcPr>
            <w:tcW w:w="8931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2058" w:type="dxa"/>
          </w:tcPr>
          <w:p w14:paraId="7C0A4E5D" w14:textId="604D31C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  <w:r w:rsidR="002123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4</w:t>
            </w:r>
            <w:r w:rsidR="00CC74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5</w:t>
            </w:r>
          </w:p>
        </w:tc>
      </w:tr>
      <w:tr w:rsidR="003F4CDF" w:rsidRPr="003F4CDF" w14:paraId="49171B33" w14:textId="77777777" w:rsidTr="00CC7455">
        <w:trPr>
          <w:trHeight w:val="206"/>
        </w:trPr>
        <w:tc>
          <w:tcPr>
            <w:tcW w:w="8931" w:type="dxa"/>
          </w:tcPr>
          <w:p w14:paraId="67FB26C9" w14:textId="396AB6C2" w:rsidR="003F4CDF" w:rsidRPr="00557F8E" w:rsidRDefault="003F4CDF" w:rsidP="0004270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9. Database Management Systems (2022: A Data Odyssey), COMP3150, University of Windsor, Canada</w:t>
            </w:r>
          </w:p>
        </w:tc>
        <w:tc>
          <w:tcPr>
            <w:tcW w:w="2058" w:type="dxa"/>
          </w:tcPr>
          <w:p w14:paraId="290BE9DA" w14:textId="4408A356" w:rsidR="003F4CDF" w:rsidRPr="00557F8E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F374CE" w14:paraId="3A7CCBE0" w14:textId="77777777" w:rsidTr="00CC7455">
        <w:trPr>
          <w:trHeight w:val="206"/>
        </w:trPr>
        <w:tc>
          <w:tcPr>
            <w:tcW w:w="8931" w:type="dxa"/>
          </w:tcPr>
          <w:p w14:paraId="26EEB7F7" w14:textId="75C8A0B4" w:rsidR="00F374CE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CC7455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yerson</w:t>
            </w:r>
            <w:r w:rsidR="0023433B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University</w:t>
            </w:r>
            <w:r w:rsidR="00F374CE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2058" w:type="dxa"/>
          </w:tcPr>
          <w:p w14:paraId="2F1457E6" w14:textId="548B6D69" w:rsidR="00F374CE" w:rsidRPr="00557F8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CC7455">
        <w:trPr>
          <w:trHeight w:val="206"/>
        </w:trPr>
        <w:tc>
          <w:tcPr>
            <w:tcW w:w="8931" w:type="dxa"/>
          </w:tcPr>
          <w:p w14:paraId="1B877589" w14:textId="10D89EA8" w:rsidR="00D37BAF" w:rsidRPr="00557F8E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2058" w:type="dxa"/>
          </w:tcPr>
          <w:p w14:paraId="36B4C65D" w14:textId="03F12E5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CC7455">
        <w:trPr>
          <w:trHeight w:val="206"/>
        </w:trPr>
        <w:tc>
          <w:tcPr>
            <w:tcW w:w="8931" w:type="dxa"/>
          </w:tcPr>
          <w:p w14:paraId="2ED064C0" w14:textId="20BCF0D0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2058" w:type="dxa"/>
          </w:tcPr>
          <w:p w14:paraId="0BB5F5FE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CC7455">
        <w:trPr>
          <w:trHeight w:val="206"/>
        </w:trPr>
        <w:tc>
          <w:tcPr>
            <w:tcW w:w="8931" w:type="dxa"/>
          </w:tcPr>
          <w:p w14:paraId="1F5CD9C9" w14:textId="42219BF5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2058" w:type="dxa"/>
          </w:tcPr>
          <w:p w14:paraId="481BB8E1" w14:textId="77777777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CC7455">
        <w:trPr>
          <w:trHeight w:val="206"/>
        </w:trPr>
        <w:tc>
          <w:tcPr>
            <w:tcW w:w="8931" w:type="dxa"/>
          </w:tcPr>
          <w:p w14:paraId="386F53FD" w14:textId="3558160F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2058" w:type="dxa"/>
          </w:tcPr>
          <w:p w14:paraId="21F5EBE0" w14:textId="020CA419" w:rsidR="00D37BAF" w:rsidRPr="00557F8E" w:rsidRDefault="00CC7455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4CFDC5C5">
                      <wp:simplePos x="0" y="0"/>
                      <wp:positionH relativeFrom="column">
                        <wp:posOffset>748348</wp:posOffset>
                      </wp:positionH>
                      <wp:positionV relativeFrom="paragraph">
                        <wp:posOffset>-262573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5A2E5B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58.95pt;margin-top:-20.7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&#13;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778A374F" w14:textId="77777777" w:rsidTr="00CC7455">
        <w:trPr>
          <w:trHeight w:val="206"/>
        </w:trPr>
        <w:tc>
          <w:tcPr>
            <w:tcW w:w="8931" w:type="dxa"/>
          </w:tcPr>
          <w:p w14:paraId="66F8D3FB" w14:textId="01A5C413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2058" w:type="dxa"/>
          </w:tcPr>
          <w:p w14:paraId="72E93459" w14:textId="75BD810C" w:rsidR="00D37BAF" w:rsidRPr="00557F8E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1229CF25" w14:textId="77777777" w:rsidTr="00CC7455">
        <w:trPr>
          <w:trHeight w:val="206"/>
        </w:trPr>
        <w:tc>
          <w:tcPr>
            <w:tcW w:w="8931" w:type="dxa"/>
          </w:tcPr>
          <w:p w14:paraId="3C8319EB" w14:textId="29CB3F3D" w:rsidR="00D37BAF" w:rsidRPr="00557F8E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2058" w:type="dxa"/>
          </w:tcPr>
          <w:p w14:paraId="0C862AEF" w14:textId="725DB4D0" w:rsidR="00D37BAF" w:rsidRPr="00557F8E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CC7455">
        <w:trPr>
          <w:trHeight w:val="206"/>
        </w:trPr>
        <w:tc>
          <w:tcPr>
            <w:tcW w:w="8931" w:type="dxa"/>
          </w:tcPr>
          <w:p w14:paraId="4693B1BD" w14:textId="10CD9D1A" w:rsidR="004B7283" w:rsidRPr="00557F8E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557F8E">
              <w:rPr>
                <w:color w:val="7F7F7F" w:themeColor="text1" w:themeTint="80"/>
              </w:rPr>
              <w:t xml:space="preserve">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2058" w:type="dxa"/>
          </w:tcPr>
          <w:p w14:paraId="2B166831" w14:textId="0FEE80DB" w:rsidR="004B7283" w:rsidRPr="00557F8E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E6D41" w14:paraId="36284E04" w14:textId="77777777" w:rsidTr="0004270F">
        <w:trPr>
          <w:trHeight w:val="72"/>
        </w:trPr>
        <w:tc>
          <w:tcPr>
            <w:tcW w:w="9000" w:type="dxa"/>
          </w:tcPr>
          <w:p w14:paraId="1347782D" w14:textId="35D8ADB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d Jamil Ahmed (MSc),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37DA0FAB" w14:textId="3967BC6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4397EB3D" w14:textId="4EDF45A0" w:rsidR="00CE6D41" w:rsidRDefault="006C5DFF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E6D4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E1A6D5D" w14:textId="77777777" w:rsidTr="0004270F">
        <w:trPr>
          <w:trHeight w:val="72"/>
        </w:trPr>
        <w:tc>
          <w:tcPr>
            <w:tcW w:w="9000" w:type="dxa"/>
          </w:tcPr>
          <w:p w14:paraId="02C694B0" w14:textId="587C661B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hra Taheri (PhD), Faculty of Graduate Studies ($</w:t>
            </w:r>
            <w:r w:rsidR="00834B0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742CFB3" w14:textId="748EB67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750</w:t>
            </w:r>
          </w:p>
        </w:tc>
        <w:tc>
          <w:tcPr>
            <w:tcW w:w="984" w:type="dxa"/>
          </w:tcPr>
          <w:p w14:paraId="7926BC80" w14:textId="4A9C752A" w:rsidR="00CE6D41" w:rsidRDefault="006C5DFF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E6D4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3BA6BDF2" w14:textId="77777777" w:rsidTr="0004270F">
        <w:trPr>
          <w:trHeight w:val="72"/>
        </w:trPr>
        <w:tc>
          <w:tcPr>
            <w:tcW w:w="9000" w:type="dxa"/>
          </w:tcPr>
          <w:p w14:paraId="17E53211" w14:textId="71EA884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46004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med Waez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4EBE83BA" w14:textId="4E77ED4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7DD05055" w14:textId="09F053D8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6DC3676C" w14:textId="77777777" w:rsidTr="0004270F">
        <w:trPr>
          <w:trHeight w:val="72"/>
        </w:trPr>
        <w:tc>
          <w:tcPr>
            <w:tcW w:w="9000" w:type="dxa"/>
          </w:tcPr>
          <w:p w14:paraId="75532F5E" w14:textId="3AED575E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2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elaram Rajaei (MSc), School of Computer Science ($500) + Faculty of Science ($</w:t>
            </w:r>
            <w:r w:rsidRPr="00CE6D4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78.5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 + Faculty of Graduate Studies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34D24A2" w14:textId="55D034B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,379</w:t>
            </w:r>
          </w:p>
        </w:tc>
        <w:tc>
          <w:tcPr>
            <w:tcW w:w="984" w:type="dxa"/>
          </w:tcPr>
          <w:p w14:paraId="11831B85" w14:textId="5EBE074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461D1E85" w14:textId="77777777" w:rsidTr="0004270F">
        <w:trPr>
          <w:trHeight w:val="72"/>
        </w:trPr>
        <w:tc>
          <w:tcPr>
            <w:tcW w:w="9000" w:type="dxa"/>
          </w:tcPr>
          <w:p w14:paraId="7E722E25" w14:textId="0D901F3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1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 ($50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D613534" w14:textId="45B57D75" w:rsidR="00CE6D41" w:rsidRPr="00542A2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5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42FE29" w14:textId="46DF4FE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</w:p>
        </w:tc>
      </w:tr>
      <w:tr w:rsidR="00CE6D41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30A3D36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0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1D8FE1F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CE6D41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29C61DC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9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hristine Wong (BSc),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, </w:t>
            </w:r>
            <w:r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1,400</w:t>
            </w:r>
          </w:p>
        </w:tc>
        <w:tc>
          <w:tcPr>
            <w:tcW w:w="984" w:type="dxa"/>
          </w:tcPr>
          <w:p w14:paraId="5ABBD4F3" w14:textId="4165B4C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 2024</w:t>
            </w:r>
          </w:p>
        </w:tc>
      </w:tr>
      <w:tr w:rsidR="00CE6D41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2F66E55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culty of Science, University of Windsor.</w:t>
            </w:r>
          </w:p>
        </w:tc>
        <w:tc>
          <w:tcPr>
            <w:tcW w:w="1040" w:type="dxa"/>
          </w:tcPr>
          <w:p w14:paraId="1A82177F" w14:textId="11E40A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E6D4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D2FD871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Faculty of Graduate Studies, University of Windsor. </w:t>
            </w:r>
          </w:p>
        </w:tc>
        <w:tc>
          <w:tcPr>
            <w:tcW w:w="1040" w:type="dxa"/>
          </w:tcPr>
          <w:p w14:paraId="0A68F1DF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58E0EF1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d Jamil Ahmed (MSc), School of Computer Science, University of Windsor.</w:t>
            </w:r>
          </w:p>
        </w:tc>
        <w:tc>
          <w:tcPr>
            <w:tcW w:w="1040" w:type="dxa"/>
          </w:tcPr>
          <w:p w14:paraId="164AB43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. 2023</w:t>
            </w:r>
          </w:p>
        </w:tc>
      </w:tr>
      <w:tr w:rsidR="00CE6D41" w14:paraId="69A6BF2E" w14:textId="77777777" w:rsidTr="00B53C01">
        <w:trPr>
          <w:trHeight w:val="72"/>
        </w:trPr>
        <w:tc>
          <w:tcPr>
            <w:tcW w:w="9000" w:type="dxa"/>
          </w:tcPr>
          <w:p w14:paraId="2A942979" w14:textId="7215086C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ogeswar Lakshm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107D87B" w14:textId="5AFF46B5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7508B222" w14:textId="0E486A7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4296115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037E4A71" w14:textId="77777777" w:rsidTr="00B53C01">
        <w:trPr>
          <w:trHeight w:val="72"/>
        </w:trPr>
        <w:tc>
          <w:tcPr>
            <w:tcW w:w="9000" w:type="dxa"/>
          </w:tcPr>
          <w:p w14:paraId="26B8AB38" w14:textId="22A0CE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amed Loghmani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158D456F" w14:textId="588BC32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7AD6EBE" w14:textId="4BB1A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22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High Schooler)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 (MSc), University of Windsor.</w:t>
            </w:r>
          </w:p>
        </w:tc>
        <w:tc>
          <w:tcPr>
            <w:tcW w:w="1040" w:type="dxa"/>
          </w:tcPr>
          <w:p w14:paraId="628E6F26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 (MSc), University of Windsor. </w:t>
            </w:r>
          </w:p>
        </w:tc>
        <w:tc>
          <w:tcPr>
            <w:tcW w:w="1040" w:type="dxa"/>
          </w:tcPr>
          <w:p w14:paraId="0CEE96D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:rsidRPr="00142C2F" w14:paraId="22E1C3F2" w14:textId="77777777" w:rsidTr="00B53C01">
        <w:trPr>
          <w:trHeight w:val="72"/>
        </w:trPr>
        <w:tc>
          <w:tcPr>
            <w:tcW w:w="9000" w:type="dxa"/>
          </w:tcPr>
          <w:p w14:paraId="754B3433" w14:textId="7907DCA1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r w:rsidRPr="0013150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lver Medalist, UWill Discover</w:t>
            </w:r>
            <w:r w:rsidRPr="0013150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 (BSc), Farinam Hemmatizadeh (MSc), University of Windsor.</w:t>
            </w:r>
          </w:p>
        </w:tc>
        <w:tc>
          <w:tcPr>
            <w:tcW w:w="1040" w:type="dxa"/>
          </w:tcPr>
          <w:p w14:paraId="611E8A8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E6D41" w:rsidRPr="00142C2F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E6D4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 (MSc), University of Windsor.</w:t>
            </w:r>
          </w:p>
        </w:tc>
        <w:tc>
          <w:tcPr>
            <w:tcW w:w="1040" w:type="dxa"/>
          </w:tcPr>
          <w:p w14:paraId="528B6D2A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E6D41" w:rsidRPr="00DF2329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 (MSc), University of Windsor.</w:t>
            </w:r>
          </w:p>
        </w:tc>
        <w:tc>
          <w:tcPr>
            <w:tcW w:w="1040" w:type="dxa"/>
          </w:tcPr>
          <w:p w14:paraId="183147EB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E6D4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 (MSc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E6D4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E6D41" w:rsidRDefault="00CE6D41" w:rsidP="00CE6D4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, Faculty of Science, University of Windsor.</w:t>
            </w:r>
          </w:p>
        </w:tc>
        <w:tc>
          <w:tcPr>
            <w:tcW w:w="1040" w:type="dxa"/>
          </w:tcPr>
          <w:p w14:paraId="2FCCAF2A" w14:textId="697CC08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E6D4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Loghmani (MSc), School of Computer Science, University of Windsor.</w:t>
            </w:r>
          </w:p>
        </w:tc>
        <w:tc>
          <w:tcPr>
            <w:tcW w:w="1040" w:type="dxa"/>
          </w:tcPr>
          <w:p w14:paraId="478ACF5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School of Computer Science, University of Windsor.</w:t>
            </w:r>
          </w:p>
        </w:tc>
        <w:tc>
          <w:tcPr>
            <w:tcW w:w="1040" w:type="dxa"/>
          </w:tcPr>
          <w:p w14:paraId="337978B1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 (MSc), Faculty of Graduate Studies, University of Windsor. </w:t>
            </w:r>
          </w:p>
        </w:tc>
        <w:tc>
          <w:tcPr>
            <w:tcW w:w="1040" w:type="dxa"/>
          </w:tcPr>
          <w:p w14:paraId="64A64C99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E6D41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iaeinejad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CE6D41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CE6D41" w:rsidRPr="00C971B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CE6D41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CE6D41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CE6D41" w:rsidRPr="00DD650C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CE6D41" w:rsidRPr="00F02DA3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CE6D41" w:rsidRDefault="00CE6D41" w:rsidP="00CE6D4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CE6D41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CE6D41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CE6D41" w:rsidRPr="00DF2329" w:rsidRDefault="00CE6D41" w:rsidP="00CE6D4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CE6D41" w:rsidRPr="007122A9" w:rsidRDefault="00CE6D41" w:rsidP="00CE6D4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nalytiCup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40"/>
        <w:gridCol w:w="360"/>
        <w:gridCol w:w="90"/>
        <w:gridCol w:w="90"/>
        <w:gridCol w:w="270"/>
        <w:gridCol w:w="180"/>
        <w:gridCol w:w="452"/>
      </w:tblGrid>
      <w:tr w:rsidR="00156337" w14:paraId="1DFCA30C" w14:textId="77777777" w:rsidTr="003F694D">
        <w:trPr>
          <w:trHeight w:val="65"/>
        </w:trPr>
        <w:tc>
          <w:tcPr>
            <w:tcW w:w="9540" w:type="dxa"/>
          </w:tcPr>
          <w:p w14:paraId="185C65F2" w14:textId="18C14F90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stafa Mohammadi Gharasui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timizing Graph Neural Networks in Conjunction with Voronoi Diagrams and the Delaunay Tessellation.</w:t>
            </w:r>
          </w:p>
        </w:tc>
        <w:tc>
          <w:tcPr>
            <w:tcW w:w="810" w:type="dxa"/>
            <w:gridSpan w:val="4"/>
          </w:tcPr>
          <w:p w14:paraId="2BBFA325" w14:textId="3D4A59BC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4 –</w:t>
            </w:r>
          </w:p>
        </w:tc>
        <w:tc>
          <w:tcPr>
            <w:tcW w:w="632" w:type="dxa"/>
            <w:gridSpan w:val="2"/>
          </w:tcPr>
          <w:p w14:paraId="71E29F0D" w14:textId="3A859BB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4A264618" w14:textId="77777777" w:rsidTr="003F694D">
        <w:trPr>
          <w:trHeight w:val="65"/>
        </w:trPr>
        <w:tc>
          <w:tcPr>
            <w:tcW w:w="9540" w:type="dxa"/>
          </w:tcPr>
          <w:p w14:paraId="7AA066AC" w14:textId="6FFC119D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2DF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Internal Reader, PhD Thesis Committee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ial Ebra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63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usifer: LLM-based User SImulated Feedback Environment for online Recommender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68FCA58" w14:textId="4E91CC6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05528789" w14:textId="3CEFCA05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7E8C0951" w14:textId="77777777" w:rsidTr="003F694D">
        <w:trPr>
          <w:trHeight w:val="65"/>
        </w:trPr>
        <w:tc>
          <w:tcPr>
            <w:tcW w:w="9540" w:type="dxa"/>
          </w:tcPr>
          <w:p w14:paraId="112FA80B" w14:textId="29AD9C5B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2. External Reader, MSc Thesis Committee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miqdad Elzei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42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ster of Applied Science in Electrical and Computer Engineer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Engineering, University of Windsor.</w:t>
            </w:r>
          </w:p>
        </w:tc>
        <w:tc>
          <w:tcPr>
            <w:tcW w:w="810" w:type="dxa"/>
            <w:gridSpan w:val="4"/>
          </w:tcPr>
          <w:p w14:paraId="6C4E70FB" w14:textId="44578AB2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5135DC" w14:textId="6D70A50E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04E1C45" w14:textId="77777777" w:rsidTr="003F694D">
        <w:trPr>
          <w:trHeight w:val="65"/>
        </w:trPr>
        <w:tc>
          <w:tcPr>
            <w:tcW w:w="9540" w:type="dxa"/>
          </w:tcPr>
          <w:p w14:paraId="3F50E294" w14:textId="4ABDFAA1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1. Internal Reader, MSc Thesis Committee, Bishwadeep Sikde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mpact of Loss Functions in Fine-Tuning LLMs for Improving Sentence Embeddings.</w:t>
            </w:r>
          </w:p>
        </w:tc>
        <w:tc>
          <w:tcPr>
            <w:tcW w:w="810" w:type="dxa"/>
            <w:gridSpan w:val="4"/>
          </w:tcPr>
          <w:p w14:paraId="1D111997" w14:textId="5D125101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340F76D2" w14:textId="3F34AB18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267CCB50" w14:textId="77777777" w:rsidTr="003F694D">
        <w:trPr>
          <w:trHeight w:val="65"/>
        </w:trPr>
        <w:tc>
          <w:tcPr>
            <w:tcW w:w="9540" w:type="dxa"/>
          </w:tcPr>
          <w:p w14:paraId="2F8265AB" w14:textId="7544D457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0. Internal Reader, MSc Thesis Committee, Sudipta Dhar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BERT based Sequential Mining for Richer Contextual Semantics E-commerce Recommendation (BERT-SEMSRec).</w:t>
            </w:r>
          </w:p>
        </w:tc>
        <w:tc>
          <w:tcPr>
            <w:tcW w:w="810" w:type="dxa"/>
            <w:gridSpan w:val="4"/>
          </w:tcPr>
          <w:p w14:paraId="38831B00" w14:textId="134EFA80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 –</w:t>
            </w:r>
          </w:p>
        </w:tc>
        <w:tc>
          <w:tcPr>
            <w:tcW w:w="632" w:type="dxa"/>
            <w:gridSpan w:val="2"/>
          </w:tcPr>
          <w:p w14:paraId="18AFAC97" w14:textId="3ACAFC53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4</w:t>
            </w:r>
          </w:p>
        </w:tc>
      </w:tr>
      <w:tr w:rsidR="00156337" w14:paraId="1CD8DD9E" w14:textId="77777777" w:rsidTr="003F694D">
        <w:trPr>
          <w:trHeight w:val="65"/>
        </w:trPr>
        <w:tc>
          <w:tcPr>
            <w:tcW w:w="9540" w:type="dxa"/>
          </w:tcPr>
          <w:p w14:paraId="4FD6383B" w14:textId="6C931659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683804A0" w14:textId="214BC7F4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48165C1F" w14:textId="0B71DD91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595803D3" w14:textId="77777777" w:rsidTr="003F694D">
        <w:trPr>
          <w:trHeight w:val="65"/>
        </w:trPr>
        <w:tc>
          <w:tcPr>
            <w:tcW w:w="9540" w:type="dxa"/>
          </w:tcPr>
          <w:p w14:paraId="55FF4560" w14:textId="61CD4133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810" w:type="dxa"/>
            <w:gridSpan w:val="4"/>
          </w:tcPr>
          <w:p w14:paraId="3D154F96" w14:textId="12FD7B17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632" w:type="dxa"/>
            <w:gridSpan w:val="2"/>
          </w:tcPr>
          <w:p w14:paraId="759B13EB" w14:textId="1918070A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38B05514" w14:textId="77777777" w:rsidTr="003F694D">
        <w:trPr>
          <w:trHeight w:val="65"/>
        </w:trPr>
        <w:tc>
          <w:tcPr>
            <w:tcW w:w="9540" w:type="dxa"/>
          </w:tcPr>
          <w:p w14:paraId="7014783B" w14:textId="1A4B3EE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C556C90" w14:textId="075CB4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432B757" w14:textId="10C597C9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38F0DF24" w14:textId="77777777" w:rsidTr="0089537D">
        <w:trPr>
          <w:trHeight w:val="65"/>
        </w:trPr>
        <w:tc>
          <w:tcPr>
            <w:tcW w:w="10530" w:type="dxa"/>
            <w:gridSpan w:val="6"/>
          </w:tcPr>
          <w:p w14:paraId="38131104" w14:textId="5D837FDA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6. Selection Committee, School of Computer Science, University of Windsor, Posting#2023-13-61 Server and Network Administrat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452" w:type="dxa"/>
          </w:tcPr>
          <w:p w14:paraId="4E80A96F" w14:textId="7E76288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FF993D8" w14:textId="77777777" w:rsidTr="003F694D">
        <w:trPr>
          <w:trHeight w:val="65"/>
        </w:trPr>
        <w:tc>
          <w:tcPr>
            <w:tcW w:w="9540" w:type="dxa"/>
          </w:tcPr>
          <w:p w14:paraId="32482408" w14:textId="18CCB48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49B1309" w14:textId="733EF8E6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C3608BA" w14:textId="3AEEB9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20E21A2D" w14:textId="77777777" w:rsidTr="003F694D">
        <w:trPr>
          <w:trHeight w:val="65"/>
        </w:trPr>
        <w:tc>
          <w:tcPr>
            <w:tcW w:w="9540" w:type="dxa"/>
          </w:tcPr>
          <w:p w14:paraId="1341145A" w14:textId="00373D59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4. Appointment Committee, School of Computer Science, University of Windsor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42B677C5" w14:textId="050E801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D1D8772" w14:textId="51DF781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780B685D" w14:textId="77777777" w:rsidTr="003F694D">
        <w:trPr>
          <w:trHeight w:val="65"/>
        </w:trPr>
        <w:tc>
          <w:tcPr>
            <w:tcW w:w="9540" w:type="dxa"/>
          </w:tcPr>
          <w:p w14:paraId="1F91ED66" w14:textId="6791AA0D" w:rsidR="00156337" w:rsidRPr="00156337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3. MSc Admission Committee, School of Computer Science, University of Windsor.</w:t>
            </w:r>
          </w:p>
        </w:tc>
        <w:tc>
          <w:tcPr>
            <w:tcW w:w="810" w:type="dxa"/>
            <w:gridSpan w:val="4"/>
          </w:tcPr>
          <w:p w14:paraId="101AD527" w14:textId="1854D09E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632" w:type="dxa"/>
            <w:gridSpan w:val="2"/>
          </w:tcPr>
          <w:p w14:paraId="3C4D2EDB" w14:textId="36173544" w:rsidR="00156337" w:rsidRPr="00156337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15633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E5109D0" w14:textId="77777777" w:rsidTr="003F694D">
        <w:trPr>
          <w:trHeight w:val="65"/>
        </w:trPr>
        <w:tc>
          <w:tcPr>
            <w:tcW w:w="9540" w:type="dxa"/>
          </w:tcPr>
          <w:p w14:paraId="084FA0B3" w14:textId="5A35ADE1" w:rsidR="00156337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71D4A60D" w14:textId="08D40436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632" w:type="dxa"/>
            <w:gridSpan w:val="2"/>
          </w:tcPr>
          <w:p w14:paraId="05F33551" w14:textId="7CEAE69B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0230DA03" w14:textId="77777777" w:rsidTr="003F694D">
        <w:trPr>
          <w:trHeight w:val="65"/>
        </w:trPr>
        <w:tc>
          <w:tcPr>
            <w:tcW w:w="9540" w:type="dxa"/>
          </w:tcPr>
          <w:p w14:paraId="5A599594" w14:textId="585C85ED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1. Ad Hoc Committee, Windsor University Faculty Association (WUFA)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9CC3F9C" w14:textId="42027A65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6BB10C46" w14:textId="748589C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6A836B7F" w14:textId="77777777" w:rsidTr="003F694D">
        <w:trPr>
          <w:trHeight w:val="65"/>
        </w:trPr>
        <w:tc>
          <w:tcPr>
            <w:tcW w:w="9540" w:type="dxa"/>
          </w:tcPr>
          <w:p w14:paraId="481B4B9E" w14:textId="708AB23B" w:rsidR="00156337" w:rsidRPr="009F2395" w:rsidRDefault="00156337" w:rsidP="0015633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5A30BF91" w14:textId="7728C489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632" w:type="dxa"/>
            <w:gridSpan w:val="2"/>
          </w:tcPr>
          <w:p w14:paraId="1B320F58" w14:textId="08B041BD" w:rsidR="00156337" w:rsidRDefault="00156337" w:rsidP="0015633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56337" w14:paraId="6C143423" w14:textId="77777777" w:rsidTr="003F694D">
        <w:trPr>
          <w:trHeight w:val="65"/>
        </w:trPr>
        <w:tc>
          <w:tcPr>
            <w:tcW w:w="9540" w:type="dxa"/>
          </w:tcPr>
          <w:p w14:paraId="336A84DA" w14:textId="13E4792C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9. Internal Reader, MSc Thesis Committee, Sumisha Surendran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lagiarism Detection in Source Code using Machine Learn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1877736B" w14:textId="5A93849C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32" w:type="dxa"/>
            <w:gridSpan w:val="2"/>
          </w:tcPr>
          <w:p w14:paraId="399389A4" w14:textId="1B9C3C7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4</w:t>
            </w:r>
          </w:p>
        </w:tc>
      </w:tr>
      <w:tr w:rsidR="00156337" w14:paraId="387B2381" w14:textId="77777777" w:rsidTr="003F694D">
        <w:trPr>
          <w:trHeight w:val="65"/>
        </w:trPr>
        <w:tc>
          <w:tcPr>
            <w:tcW w:w="9540" w:type="dxa"/>
          </w:tcPr>
          <w:p w14:paraId="01945799" w14:textId="3F094AA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8. Internal Reader, MSc Thesis Committee, Mrulay Mistry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: Enhancing Word Vectors using Graph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32F12A00" w14:textId="7D32CB3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  <w:gridSpan w:val="2"/>
          </w:tcPr>
          <w:p w14:paraId="68E51C4A" w14:textId="4497596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56337" w14:paraId="7B3803F4" w14:textId="77777777" w:rsidTr="003F694D">
        <w:trPr>
          <w:trHeight w:val="65"/>
        </w:trPr>
        <w:tc>
          <w:tcPr>
            <w:tcW w:w="9540" w:type="dxa"/>
          </w:tcPr>
          <w:p w14:paraId="17A1A499" w14:textId="6281AEF3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Anita Toronyi, </w:t>
            </w:r>
            <w:r w:rsidRPr="001563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, Faculty of Education.</w:t>
            </w:r>
          </w:p>
        </w:tc>
        <w:tc>
          <w:tcPr>
            <w:tcW w:w="1442" w:type="dxa"/>
            <w:gridSpan w:val="6"/>
          </w:tcPr>
          <w:p w14:paraId="02CFDC03" w14:textId="76A2F7C4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156337" w14:paraId="23A4CBF4" w14:textId="77777777" w:rsidTr="003F694D">
        <w:trPr>
          <w:trHeight w:val="65"/>
        </w:trPr>
        <w:tc>
          <w:tcPr>
            <w:tcW w:w="9540" w:type="dxa"/>
          </w:tcPr>
          <w:p w14:paraId="530E75BF" w14:textId="242188A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6CC80DC8" w14:textId="5D676A7A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51C592FD" w14:textId="59ECCDA8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156337" w14:paraId="6798A396" w14:textId="77777777" w:rsidTr="003F694D">
        <w:trPr>
          <w:trHeight w:val="65"/>
        </w:trPr>
        <w:tc>
          <w:tcPr>
            <w:tcW w:w="9540" w:type="dxa"/>
          </w:tcPr>
          <w:p w14:paraId="6E45E614" w14:textId="3584497B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Defense, Yakin Dipakbhai Patel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TA+VAE: Drug Target Affinity prediction with SELFIES String via Variational AutoEncoder and Transformer6 Protein Model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810" w:type="dxa"/>
            <w:gridSpan w:val="4"/>
          </w:tcPr>
          <w:p w14:paraId="0A989078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19EB012C" w14:textId="5DF337C1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6F3007F" w14:textId="77777777" w:rsidTr="003F694D">
        <w:trPr>
          <w:trHeight w:val="65"/>
        </w:trPr>
        <w:tc>
          <w:tcPr>
            <w:tcW w:w="9990" w:type="dxa"/>
            <w:gridSpan w:val="3"/>
          </w:tcPr>
          <w:p w14:paraId="04EFEA28" w14:textId="2F03D338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Defense, Farbod Behnaminia, </w:t>
            </w:r>
            <w:r w:rsidRPr="00557F8E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360" w:type="dxa"/>
            <w:gridSpan w:val="2"/>
          </w:tcPr>
          <w:p w14:paraId="02F6BAD4" w14:textId="77777777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  <w:gridSpan w:val="2"/>
          </w:tcPr>
          <w:p w14:paraId="4E6A16A1" w14:textId="189D7312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156337" w14:paraId="518E73EB" w14:textId="77777777" w:rsidTr="003F694D">
        <w:trPr>
          <w:trHeight w:val="65"/>
        </w:trPr>
        <w:tc>
          <w:tcPr>
            <w:tcW w:w="9990" w:type="dxa"/>
            <w:gridSpan w:val="3"/>
          </w:tcPr>
          <w:p w14:paraId="7507B94E" w14:textId="40CAD586" w:rsidR="00156337" w:rsidRPr="007900D9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3. Chair, MSc Thesis Defense, Yash Trivedi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ung tumor segmentation using superpixel based Hierarchical clustering and Multilevel threshold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92" w:type="dxa"/>
            <w:gridSpan w:val="4"/>
          </w:tcPr>
          <w:p w14:paraId="383B2F32" w14:textId="54BBB2E0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June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156337" w14:paraId="57D9E030" w14:textId="77777777" w:rsidTr="003F694D">
        <w:trPr>
          <w:trHeight w:val="65"/>
        </w:trPr>
        <w:tc>
          <w:tcPr>
            <w:tcW w:w="9900" w:type="dxa"/>
            <w:gridSpan w:val="2"/>
          </w:tcPr>
          <w:p w14:paraId="7E9F68A7" w14:textId="406E48C7" w:rsidR="00156337" w:rsidRPr="00557F8E" w:rsidRDefault="00156337" w:rsidP="0015633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2. Chair, MSc Thesis Defense, Steffie Maria Stephen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Vehicle Authentication in Vehicular Ad-hoc Network using RSU Based Approach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1082" w:type="dxa"/>
            <w:gridSpan w:val="5"/>
          </w:tcPr>
          <w:p w14:paraId="50152FDC" w14:textId="43526B3F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156337" w14:paraId="7CCE718A" w14:textId="77777777" w:rsidTr="003F694D">
        <w:trPr>
          <w:trHeight w:val="65"/>
        </w:trPr>
        <w:tc>
          <w:tcPr>
            <w:tcW w:w="10080" w:type="dxa"/>
            <w:gridSpan w:val="4"/>
          </w:tcPr>
          <w:p w14:paraId="5D58645F" w14:textId="61EABEA0" w:rsidR="00156337" w:rsidRPr="00557F8E" w:rsidRDefault="00156337" w:rsidP="00156337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Chair, MSc Thesis Defense, Saiteja Danda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7900D9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Identification of Cell-types in scRNA-seq data via Enhanced Local Embedding and Clustering</w:t>
            </w:r>
            <w: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</w:tc>
        <w:tc>
          <w:tcPr>
            <w:tcW w:w="902" w:type="dxa"/>
            <w:gridSpan w:val="3"/>
          </w:tcPr>
          <w:p w14:paraId="22DFBFD1" w14:textId="20D1798B" w:rsidR="00156337" w:rsidRPr="00557F8E" w:rsidRDefault="00156337" w:rsidP="0015633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pril 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8E0374" w14:paraId="3B1B8F70" w14:textId="77777777" w:rsidTr="00EA1954">
        <w:trPr>
          <w:trHeight w:val="65"/>
        </w:trPr>
        <w:tc>
          <w:tcPr>
            <w:tcW w:w="7892" w:type="dxa"/>
          </w:tcPr>
          <w:p w14:paraId="2CA2185D" w14:textId="6DB1F853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</w:p>
        </w:tc>
        <w:tc>
          <w:tcPr>
            <w:tcW w:w="2273" w:type="dxa"/>
          </w:tcPr>
          <w:p w14:paraId="618D7EED" w14:textId="24662145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0C4B2D75" w14:textId="7D170E22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B0D3820" w14:textId="77777777" w:rsidTr="00EA1954">
        <w:trPr>
          <w:trHeight w:val="65"/>
        </w:trPr>
        <w:tc>
          <w:tcPr>
            <w:tcW w:w="7892" w:type="dxa"/>
          </w:tcPr>
          <w:p w14:paraId="1E56C2DA" w14:textId="366D76AC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he ACM Special Interest Group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nowledge Discovery and Data Mining (SIGKDD)</w:t>
            </w:r>
          </w:p>
        </w:tc>
        <w:tc>
          <w:tcPr>
            <w:tcW w:w="2273" w:type="dxa"/>
          </w:tcPr>
          <w:p w14:paraId="017DF3F3" w14:textId="4C3715AC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58046115" w14:textId="78475720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17404FD6" w14:textId="77777777" w:rsidTr="00EA1954">
        <w:trPr>
          <w:trHeight w:val="65"/>
        </w:trPr>
        <w:tc>
          <w:tcPr>
            <w:tcW w:w="7892" w:type="dxa"/>
          </w:tcPr>
          <w:p w14:paraId="3FC437AF" w14:textId="3274FDC7" w:rsidR="008E0374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EA2E8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ACM Special Interest Group on Management of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MOD)</w:t>
            </w:r>
          </w:p>
        </w:tc>
        <w:tc>
          <w:tcPr>
            <w:tcW w:w="2273" w:type="dxa"/>
          </w:tcPr>
          <w:p w14:paraId="659907BE" w14:textId="4C5F0F89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ACAF5B1" w14:textId="75E3D98D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8E0374" w:rsidRPr="009F2395" w:rsidRDefault="008E0374" w:rsidP="008E037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8E0374" w:rsidRPr="00D37BAF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8E0374" w:rsidRDefault="008E0374" w:rsidP="008E037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8E037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8E0374" w:rsidRPr="00483B77" w:rsidRDefault="008E0374" w:rsidP="008E0374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8E0374" w:rsidRPr="00483B77" w:rsidRDefault="008E0374" w:rsidP="008E037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301B10DD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  <w:r w:rsidR="00077C5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2A9694DA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3E3CE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02AD254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26CD13D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453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2EC6A98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D0D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0BDCFAD2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5054B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557F8E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557F8E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557F8E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557F8E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9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3C95F2" w14:textId="77777777" w:rsidR="00C91381" w:rsidRDefault="00C91381" w:rsidP="00962F84">
      <w:r>
        <w:separator/>
      </w:r>
    </w:p>
  </w:endnote>
  <w:endnote w:type="continuationSeparator" w:id="0">
    <w:p w14:paraId="78F86E42" w14:textId="77777777" w:rsidR="00C91381" w:rsidRDefault="00C91381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F23E8C" w14:textId="77777777" w:rsidR="00C91381" w:rsidRDefault="00C91381" w:rsidP="00962F84">
      <w:r>
        <w:separator/>
      </w:r>
    </w:p>
  </w:footnote>
  <w:footnote w:type="continuationSeparator" w:id="0">
    <w:p w14:paraId="5923C5AF" w14:textId="77777777" w:rsidR="00C91381" w:rsidRDefault="00C91381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01624" w14:textId="7EEB6958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4A6FDA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Feb</w:t>
    </w:r>
    <w:r w:rsidR="007D20C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4A6FDA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3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gvjWgCO/Mw1LQAAAA=="/>
  </w:docVars>
  <w:rsids>
    <w:rsidRoot w:val="00ED0829"/>
    <w:rsid w:val="000013C5"/>
    <w:rsid w:val="00012498"/>
    <w:rsid w:val="00014632"/>
    <w:rsid w:val="00014F36"/>
    <w:rsid w:val="00015692"/>
    <w:rsid w:val="00017056"/>
    <w:rsid w:val="000217EC"/>
    <w:rsid w:val="0002337D"/>
    <w:rsid w:val="00026DEE"/>
    <w:rsid w:val="00030466"/>
    <w:rsid w:val="00033C02"/>
    <w:rsid w:val="0003660C"/>
    <w:rsid w:val="00045FAF"/>
    <w:rsid w:val="00046EB7"/>
    <w:rsid w:val="000536E0"/>
    <w:rsid w:val="000557A7"/>
    <w:rsid w:val="00057E4B"/>
    <w:rsid w:val="00064317"/>
    <w:rsid w:val="00066E53"/>
    <w:rsid w:val="00071761"/>
    <w:rsid w:val="00071879"/>
    <w:rsid w:val="000748ED"/>
    <w:rsid w:val="00075E6E"/>
    <w:rsid w:val="00077C5C"/>
    <w:rsid w:val="00080B7A"/>
    <w:rsid w:val="00083CFF"/>
    <w:rsid w:val="00090AD8"/>
    <w:rsid w:val="00092ECF"/>
    <w:rsid w:val="0009305F"/>
    <w:rsid w:val="00093E01"/>
    <w:rsid w:val="000957F4"/>
    <w:rsid w:val="00096E2F"/>
    <w:rsid w:val="000A0160"/>
    <w:rsid w:val="000A1FAD"/>
    <w:rsid w:val="000A36D5"/>
    <w:rsid w:val="000A4B69"/>
    <w:rsid w:val="000A5328"/>
    <w:rsid w:val="000A55E8"/>
    <w:rsid w:val="000B0A6D"/>
    <w:rsid w:val="000B2111"/>
    <w:rsid w:val="000B2933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D5BD2"/>
    <w:rsid w:val="000E1F7E"/>
    <w:rsid w:val="000E2959"/>
    <w:rsid w:val="00101BA6"/>
    <w:rsid w:val="00104EC0"/>
    <w:rsid w:val="0010543A"/>
    <w:rsid w:val="00107F30"/>
    <w:rsid w:val="0011105B"/>
    <w:rsid w:val="00114D13"/>
    <w:rsid w:val="001175BE"/>
    <w:rsid w:val="001231C7"/>
    <w:rsid w:val="00124292"/>
    <w:rsid w:val="00124A05"/>
    <w:rsid w:val="001310EE"/>
    <w:rsid w:val="00131506"/>
    <w:rsid w:val="001328C7"/>
    <w:rsid w:val="00132CEF"/>
    <w:rsid w:val="00137300"/>
    <w:rsid w:val="00141F5B"/>
    <w:rsid w:val="00142C2F"/>
    <w:rsid w:val="0014350B"/>
    <w:rsid w:val="00150D8C"/>
    <w:rsid w:val="00152449"/>
    <w:rsid w:val="0015486D"/>
    <w:rsid w:val="00155E42"/>
    <w:rsid w:val="00155E7D"/>
    <w:rsid w:val="00156337"/>
    <w:rsid w:val="00163A9C"/>
    <w:rsid w:val="00175314"/>
    <w:rsid w:val="0017535A"/>
    <w:rsid w:val="001818D6"/>
    <w:rsid w:val="00182520"/>
    <w:rsid w:val="00182D56"/>
    <w:rsid w:val="00192A68"/>
    <w:rsid w:val="00193C2A"/>
    <w:rsid w:val="00195324"/>
    <w:rsid w:val="0019578B"/>
    <w:rsid w:val="001A0403"/>
    <w:rsid w:val="001A121C"/>
    <w:rsid w:val="001A3155"/>
    <w:rsid w:val="001A31F7"/>
    <w:rsid w:val="001A3700"/>
    <w:rsid w:val="001A4E79"/>
    <w:rsid w:val="001B151A"/>
    <w:rsid w:val="001B3969"/>
    <w:rsid w:val="001B4537"/>
    <w:rsid w:val="001C0F4F"/>
    <w:rsid w:val="001C1038"/>
    <w:rsid w:val="001D147E"/>
    <w:rsid w:val="001D1BD8"/>
    <w:rsid w:val="001D2562"/>
    <w:rsid w:val="001D4036"/>
    <w:rsid w:val="001D4D7C"/>
    <w:rsid w:val="001E0FC4"/>
    <w:rsid w:val="001E3BAC"/>
    <w:rsid w:val="001E5F7B"/>
    <w:rsid w:val="001F1C32"/>
    <w:rsid w:val="001F22CD"/>
    <w:rsid w:val="001F6B80"/>
    <w:rsid w:val="001F7E22"/>
    <w:rsid w:val="00200BC5"/>
    <w:rsid w:val="0020233D"/>
    <w:rsid w:val="00204B1E"/>
    <w:rsid w:val="002056DB"/>
    <w:rsid w:val="00207905"/>
    <w:rsid w:val="00207EC1"/>
    <w:rsid w:val="00212352"/>
    <w:rsid w:val="00215C53"/>
    <w:rsid w:val="002161BC"/>
    <w:rsid w:val="00222025"/>
    <w:rsid w:val="00224396"/>
    <w:rsid w:val="0022466D"/>
    <w:rsid w:val="00224D91"/>
    <w:rsid w:val="002300A5"/>
    <w:rsid w:val="00233C4D"/>
    <w:rsid w:val="0023433B"/>
    <w:rsid w:val="0023666F"/>
    <w:rsid w:val="00240452"/>
    <w:rsid w:val="00242243"/>
    <w:rsid w:val="00242941"/>
    <w:rsid w:val="00242FA0"/>
    <w:rsid w:val="002465BE"/>
    <w:rsid w:val="00246821"/>
    <w:rsid w:val="00253F4F"/>
    <w:rsid w:val="00255EA8"/>
    <w:rsid w:val="0026041E"/>
    <w:rsid w:val="002655DE"/>
    <w:rsid w:val="002700C4"/>
    <w:rsid w:val="00271A4D"/>
    <w:rsid w:val="00271D9E"/>
    <w:rsid w:val="00276C72"/>
    <w:rsid w:val="00281B89"/>
    <w:rsid w:val="0028380D"/>
    <w:rsid w:val="0028505A"/>
    <w:rsid w:val="0028616D"/>
    <w:rsid w:val="00287401"/>
    <w:rsid w:val="00290DE4"/>
    <w:rsid w:val="00292261"/>
    <w:rsid w:val="00294C8E"/>
    <w:rsid w:val="002A1502"/>
    <w:rsid w:val="002A2546"/>
    <w:rsid w:val="002A5054"/>
    <w:rsid w:val="002B1517"/>
    <w:rsid w:val="002B586A"/>
    <w:rsid w:val="002C0E68"/>
    <w:rsid w:val="002C1EA0"/>
    <w:rsid w:val="002C2449"/>
    <w:rsid w:val="002C5C2B"/>
    <w:rsid w:val="002C7ED3"/>
    <w:rsid w:val="002D1700"/>
    <w:rsid w:val="002D1733"/>
    <w:rsid w:val="002D511A"/>
    <w:rsid w:val="002E4681"/>
    <w:rsid w:val="002E6CFB"/>
    <w:rsid w:val="002F0E71"/>
    <w:rsid w:val="002F305E"/>
    <w:rsid w:val="002F5A29"/>
    <w:rsid w:val="002F72FC"/>
    <w:rsid w:val="002F7C39"/>
    <w:rsid w:val="003000A3"/>
    <w:rsid w:val="00302713"/>
    <w:rsid w:val="00321921"/>
    <w:rsid w:val="00322026"/>
    <w:rsid w:val="00322E61"/>
    <w:rsid w:val="00325FA8"/>
    <w:rsid w:val="00326D79"/>
    <w:rsid w:val="00327AAD"/>
    <w:rsid w:val="00330F07"/>
    <w:rsid w:val="00332D87"/>
    <w:rsid w:val="00333A37"/>
    <w:rsid w:val="003341FA"/>
    <w:rsid w:val="003370C0"/>
    <w:rsid w:val="003445C1"/>
    <w:rsid w:val="00345C1E"/>
    <w:rsid w:val="00347901"/>
    <w:rsid w:val="00353E99"/>
    <w:rsid w:val="0035692D"/>
    <w:rsid w:val="00356F24"/>
    <w:rsid w:val="003601E3"/>
    <w:rsid w:val="00362C5E"/>
    <w:rsid w:val="00364098"/>
    <w:rsid w:val="00364DBB"/>
    <w:rsid w:val="00365681"/>
    <w:rsid w:val="00367CE0"/>
    <w:rsid w:val="003742CA"/>
    <w:rsid w:val="0037687D"/>
    <w:rsid w:val="00383B52"/>
    <w:rsid w:val="0039279C"/>
    <w:rsid w:val="0039503E"/>
    <w:rsid w:val="00395718"/>
    <w:rsid w:val="00397992"/>
    <w:rsid w:val="00397A46"/>
    <w:rsid w:val="003A2A49"/>
    <w:rsid w:val="003A3F08"/>
    <w:rsid w:val="003A42F1"/>
    <w:rsid w:val="003A500E"/>
    <w:rsid w:val="003A6751"/>
    <w:rsid w:val="003B3FA9"/>
    <w:rsid w:val="003B4782"/>
    <w:rsid w:val="003B6374"/>
    <w:rsid w:val="003C1556"/>
    <w:rsid w:val="003C2B72"/>
    <w:rsid w:val="003C2DA7"/>
    <w:rsid w:val="003D030E"/>
    <w:rsid w:val="003D359B"/>
    <w:rsid w:val="003D3998"/>
    <w:rsid w:val="003D4096"/>
    <w:rsid w:val="003E208F"/>
    <w:rsid w:val="003E2C2B"/>
    <w:rsid w:val="003E3274"/>
    <w:rsid w:val="003E3CE3"/>
    <w:rsid w:val="003E51C6"/>
    <w:rsid w:val="003E5A23"/>
    <w:rsid w:val="003E6AAD"/>
    <w:rsid w:val="003E6CDD"/>
    <w:rsid w:val="003F02A5"/>
    <w:rsid w:val="003F2B0A"/>
    <w:rsid w:val="003F4CDF"/>
    <w:rsid w:val="003F694D"/>
    <w:rsid w:val="00402CEB"/>
    <w:rsid w:val="004232F0"/>
    <w:rsid w:val="00423607"/>
    <w:rsid w:val="004408B8"/>
    <w:rsid w:val="00447BA0"/>
    <w:rsid w:val="004514DF"/>
    <w:rsid w:val="00452912"/>
    <w:rsid w:val="00454F7E"/>
    <w:rsid w:val="004568FA"/>
    <w:rsid w:val="00457DBF"/>
    <w:rsid w:val="00460047"/>
    <w:rsid w:val="00461E41"/>
    <w:rsid w:val="00463092"/>
    <w:rsid w:val="00474A22"/>
    <w:rsid w:val="004771E2"/>
    <w:rsid w:val="00477DB6"/>
    <w:rsid w:val="00481812"/>
    <w:rsid w:val="004818F6"/>
    <w:rsid w:val="00482578"/>
    <w:rsid w:val="00483B77"/>
    <w:rsid w:val="00487EBE"/>
    <w:rsid w:val="004931D5"/>
    <w:rsid w:val="004934E2"/>
    <w:rsid w:val="004A5B3A"/>
    <w:rsid w:val="004A6FDA"/>
    <w:rsid w:val="004A79D2"/>
    <w:rsid w:val="004B4701"/>
    <w:rsid w:val="004B7283"/>
    <w:rsid w:val="004B79DA"/>
    <w:rsid w:val="004C1401"/>
    <w:rsid w:val="004C197F"/>
    <w:rsid w:val="004C42B3"/>
    <w:rsid w:val="004C5613"/>
    <w:rsid w:val="004C666E"/>
    <w:rsid w:val="004C7C9F"/>
    <w:rsid w:val="004D0BDB"/>
    <w:rsid w:val="004D0DBD"/>
    <w:rsid w:val="004D2825"/>
    <w:rsid w:val="004D3A35"/>
    <w:rsid w:val="004D584C"/>
    <w:rsid w:val="004D6C76"/>
    <w:rsid w:val="004E080A"/>
    <w:rsid w:val="004E1A1A"/>
    <w:rsid w:val="004E4D7D"/>
    <w:rsid w:val="004E62C2"/>
    <w:rsid w:val="004E6FB7"/>
    <w:rsid w:val="004F0488"/>
    <w:rsid w:val="004F1D94"/>
    <w:rsid w:val="004F699F"/>
    <w:rsid w:val="004F7065"/>
    <w:rsid w:val="0050091C"/>
    <w:rsid w:val="00504202"/>
    <w:rsid w:val="005042BB"/>
    <w:rsid w:val="005054BD"/>
    <w:rsid w:val="0050578A"/>
    <w:rsid w:val="005059A0"/>
    <w:rsid w:val="0050753A"/>
    <w:rsid w:val="00514745"/>
    <w:rsid w:val="005201E4"/>
    <w:rsid w:val="00522161"/>
    <w:rsid w:val="005236ED"/>
    <w:rsid w:val="00523F7C"/>
    <w:rsid w:val="00525C2C"/>
    <w:rsid w:val="0052650B"/>
    <w:rsid w:val="005353CE"/>
    <w:rsid w:val="0053798F"/>
    <w:rsid w:val="005415F3"/>
    <w:rsid w:val="00542A29"/>
    <w:rsid w:val="005473F0"/>
    <w:rsid w:val="005538AA"/>
    <w:rsid w:val="00553DF6"/>
    <w:rsid w:val="00556B9E"/>
    <w:rsid w:val="00557F8E"/>
    <w:rsid w:val="00561437"/>
    <w:rsid w:val="0056172A"/>
    <w:rsid w:val="00575130"/>
    <w:rsid w:val="00580983"/>
    <w:rsid w:val="005812B9"/>
    <w:rsid w:val="00583E8E"/>
    <w:rsid w:val="005851CF"/>
    <w:rsid w:val="005858B9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3E2C"/>
    <w:rsid w:val="005D4F78"/>
    <w:rsid w:val="005E152E"/>
    <w:rsid w:val="005E4070"/>
    <w:rsid w:val="005E6D21"/>
    <w:rsid w:val="00601BD9"/>
    <w:rsid w:val="0060270A"/>
    <w:rsid w:val="00604939"/>
    <w:rsid w:val="006119CF"/>
    <w:rsid w:val="00611D23"/>
    <w:rsid w:val="00613A2C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B7E"/>
    <w:rsid w:val="00697FED"/>
    <w:rsid w:val="006A7C93"/>
    <w:rsid w:val="006B052C"/>
    <w:rsid w:val="006B40CF"/>
    <w:rsid w:val="006B600F"/>
    <w:rsid w:val="006B648F"/>
    <w:rsid w:val="006C00D3"/>
    <w:rsid w:val="006C1194"/>
    <w:rsid w:val="006C13AB"/>
    <w:rsid w:val="006C30EA"/>
    <w:rsid w:val="006C42D9"/>
    <w:rsid w:val="006C43C5"/>
    <w:rsid w:val="006C574F"/>
    <w:rsid w:val="006C5DFF"/>
    <w:rsid w:val="006D14BC"/>
    <w:rsid w:val="006D1D0A"/>
    <w:rsid w:val="006D5118"/>
    <w:rsid w:val="006D52B5"/>
    <w:rsid w:val="006D5607"/>
    <w:rsid w:val="006D75B4"/>
    <w:rsid w:val="006E361B"/>
    <w:rsid w:val="006F193B"/>
    <w:rsid w:val="006F29F8"/>
    <w:rsid w:val="006F2DF6"/>
    <w:rsid w:val="006F3024"/>
    <w:rsid w:val="006F4AAE"/>
    <w:rsid w:val="00701B85"/>
    <w:rsid w:val="007069D3"/>
    <w:rsid w:val="00707618"/>
    <w:rsid w:val="00707C8E"/>
    <w:rsid w:val="0071032E"/>
    <w:rsid w:val="007109C6"/>
    <w:rsid w:val="007122A9"/>
    <w:rsid w:val="00714289"/>
    <w:rsid w:val="0071636C"/>
    <w:rsid w:val="0071637D"/>
    <w:rsid w:val="00723355"/>
    <w:rsid w:val="00723DB4"/>
    <w:rsid w:val="007265AC"/>
    <w:rsid w:val="00732501"/>
    <w:rsid w:val="00737FFA"/>
    <w:rsid w:val="007462DC"/>
    <w:rsid w:val="00747AB9"/>
    <w:rsid w:val="00750A43"/>
    <w:rsid w:val="007516E5"/>
    <w:rsid w:val="00752582"/>
    <w:rsid w:val="00755306"/>
    <w:rsid w:val="00755E83"/>
    <w:rsid w:val="007572A6"/>
    <w:rsid w:val="0076178D"/>
    <w:rsid w:val="00770A93"/>
    <w:rsid w:val="0077170D"/>
    <w:rsid w:val="00782878"/>
    <w:rsid w:val="007849C3"/>
    <w:rsid w:val="007900D9"/>
    <w:rsid w:val="00790DAE"/>
    <w:rsid w:val="0079322D"/>
    <w:rsid w:val="00793C3F"/>
    <w:rsid w:val="007960B9"/>
    <w:rsid w:val="007A0FB4"/>
    <w:rsid w:val="007A3470"/>
    <w:rsid w:val="007A37B9"/>
    <w:rsid w:val="007A4802"/>
    <w:rsid w:val="007A4FA5"/>
    <w:rsid w:val="007A6E3C"/>
    <w:rsid w:val="007B208E"/>
    <w:rsid w:val="007B6895"/>
    <w:rsid w:val="007B71B4"/>
    <w:rsid w:val="007C138F"/>
    <w:rsid w:val="007C3F60"/>
    <w:rsid w:val="007C5FC6"/>
    <w:rsid w:val="007C7B36"/>
    <w:rsid w:val="007D20C2"/>
    <w:rsid w:val="007D284C"/>
    <w:rsid w:val="007D2A73"/>
    <w:rsid w:val="007E19F5"/>
    <w:rsid w:val="007E5191"/>
    <w:rsid w:val="007F556F"/>
    <w:rsid w:val="00800175"/>
    <w:rsid w:val="00805559"/>
    <w:rsid w:val="00805F9F"/>
    <w:rsid w:val="008101EA"/>
    <w:rsid w:val="0081167D"/>
    <w:rsid w:val="008118C7"/>
    <w:rsid w:val="00812EC4"/>
    <w:rsid w:val="00813482"/>
    <w:rsid w:val="0081362B"/>
    <w:rsid w:val="00813DCB"/>
    <w:rsid w:val="00814F59"/>
    <w:rsid w:val="00816C4D"/>
    <w:rsid w:val="008278CE"/>
    <w:rsid w:val="00832BC8"/>
    <w:rsid w:val="00834B02"/>
    <w:rsid w:val="0084092A"/>
    <w:rsid w:val="00842419"/>
    <w:rsid w:val="008434A4"/>
    <w:rsid w:val="008476A7"/>
    <w:rsid w:val="00852110"/>
    <w:rsid w:val="00855CC8"/>
    <w:rsid w:val="00856D80"/>
    <w:rsid w:val="00860E28"/>
    <w:rsid w:val="00861427"/>
    <w:rsid w:val="00867F8F"/>
    <w:rsid w:val="00877FF4"/>
    <w:rsid w:val="00880B8C"/>
    <w:rsid w:val="00884148"/>
    <w:rsid w:val="00885F46"/>
    <w:rsid w:val="0089537D"/>
    <w:rsid w:val="0089669E"/>
    <w:rsid w:val="00897C25"/>
    <w:rsid w:val="008A1425"/>
    <w:rsid w:val="008A2CB9"/>
    <w:rsid w:val="008C0FAE"/>
    <w:rsid w:val="008C1EC1"/>
    <w:rsid w:val="008D1F9A"/>
    <w:rsid w:val="008D375E"/>
    <w:rsid w:val="008D48F2"/>
    <w:rsid w:val="008E0374"/>
    <w:rsid w:val="008E11ED"/>
    <w:rsid w:val="008E2120"/>
    <w:rsid w:val="008E74AC"/>
    <w:rsid w:val="008E7FAF"/>
    <w:rsid w:val="008F33E8"/>
    <w:rsid w:val="008F3AB9"/>
    <w:rsid w:val="008F4391"/>
    <w:rsid w:val="008F449F"/>
    <w:rsid w:val="008F4783"/>
    <w:rsid w:val="008F4D0F"/>
    <w:rsid w:val="008F5471"/>
    <w:rsid w:val="00903815"/>
    <w:rsid w:val="009044CD"/>
    <w:rsid w:val="00904F84"/>
    <w:rsid w:val="00911BB3"/>
    <w:rsid w:val="009124B3"/>
    <w:rsid w:val="00920CC5"/>
    <w:rsid w:val="009254A7"/>
    <w:rsid w:val="00926EBD"/>
    <w:rsid w:val="00927C71"/>
    <w:rsid w:val="009300E6"/>
    <w:rsid w:val="00932AF9"/>
    <w:rsid w:val="009352BB"/>
    <w:rsid w:val="009353CD"/>
    <w:rsid w:val="00936680"/>
    <w:rsid w:val="0094060D"/>
    <w:rsid w:val="009469EE"/>
    <w:rsid w:val="00946A57"/>
    <w:rsid w:val="009503C7"/>
    <w:rsid w:val="00950CAD"/>
    <w:rsid w:val="009520F3"/>
    <w:rsid w:val="00961C82"/>
    <w:rsid w:val="00962F84"/>
    <w:rsid w:val="00971764"/>
    <w:rsid w:val="00980421"/>
    <w:rsid w:val="00985B11"/>
    <w:rsid w:val="0099045E"/>
    <w:rsid w:val="009915CC"/>
    <w:rsid w:val="00996038"/>
    <w:rsid w:val="00996563"/>
    <w:rsid w:val="009A3110"/>
    <w:rsid w:val="009B0024"/>
    <w:rsid w:val="009B15FD"/>
    <w:rsid w:val="009B2768"/>
    <w:rsid w:val="009B2A94"/>
    <w:rsid w:val="009B5F0D"/>
    <w:rsid w:val="009C0696"/>
    <w:rsid w:val="009C25B5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4F74"/>
    <w:rsid w:val="009F55B8"/>
    <w:rsid w:val="00A00A10"/>
    <w:rsid w:val="00A01411"/>
    <w:rsid w:val="00A01574"/>
    <w:rsid w:val="00A04486"/>
    <w:rsid w:val="00A0592E"/>
    <w:rsid w:val="00A0693A"/>
    <w:rsid w:val="00A10631"/>
    <w:rsid w:val="00A146BF"/>
    <w:rsid w:val="00A14E24"/>
    <w:rsid w:val="00A16712"/>
    <w:rsid w:val="00A17799"/>
    <w:rsid w:val="00A17E53"/>
    <w:rsid w:val="00A203A2"/>
    <w:rsid w:val="00A2121E"/>
    <w:rsid w:val="00A22911"/>
    <w:rsid w:val="00A256C5"/>
    <w:rsid w:val="00A5088E"/>
    <w:rsid w:val="00A56E83"/>
    <w:rsid w:val="00A60301"/>
    <w:rsid w:val="00A606D1"/>
    <w:rsid w:val="00A716F9"/>
    <w:rsid w:val="00A72916"/>
    <w:rsid w:val="00A75BD9"/>
    <w:rsid w:val="00A769E2"/>
    <w:rsid w:val="00A81342"/>
    <w:rsid w:val="00A84F9F"/>
    <w:rsid w:val="00A851E6"/>
    <w:rsid w:val="00A867FD"/>
    <w:rsid w:val="00A90458"/>
    <w:rsid w:val="00A92D56"/>
    <w:rsid w:val="00A93C12"/>
    <w:rsid w:val="00A93DEA"/>
    <w:rsid w:val="00A95DA5"/>
    <w:rsid w:val="00A963ED"/>
    <w:rsid w:val="00A96478"/>
    <w:rsid w:val="00AA2F73"/>
    <w:rsid w:val="00AA76C0"/>
    <w:rsid w:val="00AB0420"/>
    <w:rsid w:val="00AB060B"/>
    <w:rsid w:val="00AC470D"/>
    <w:rsid w:val="00AC5434"/>
    <w:rsid w:val="00AC7AEC"/>
    <w:rsid w:val="00AD4F5B"/>
    <w:rsid w:val="00AD5F23"/>
    <w:rsid w:val="00AE07F1"/>
    <w:rsid w:val="00AE4000"/>
    <w:rsid w:val="00AE713E"/>
    <w:rsid w:val="00AE7555"/>
    <w:rsid w:val="00AF27D0"/>
    <w:rsid w:val="00AF5179"/>
    <w:rsid w:val="00AF6607"/>
    <w:rsid w:val="00B002A4"/>
    <w:rsid w:val="00B00472"/>
    <w:rsid w:val="00B00902"/>
    <w:rsid w:val="00B031F1"/>
    <w:rsid w:val="00B03972"/>
    <w:rsid w:val="00B0443B"/>
    <w:rsid w:val="00B12961"/>
    <w:rsid w:val="00B15A53"/>
    <w:rsid w:val="00B15B45"/>
    <w:rsid w:val="00B17DD4"/>
    <w:rsid w:val="00B21791"/>
    <w:rsid w:val="00B24B48"/>
    <w:rsid w:val="00B2735B"/>
    <w:rsid w:val="00B278AF"/>
    <w:rsid w:val="00B32158"/>
    <w:rsid w:val="00B32A6E"/>
    <w:rsid w:val="00B3447D"/>
    <w:rsid w:val="00B371D6"/>
    <w:rsid w:val="00B40923"/>
    <w:rsid w:val="00B415F4"/>
    <w:rsid w:val="00B41D2A"/>
    <w:rsid w:val="00B424D9"/>
    <w:rsid w:val="00B4355F"/>
    <w:rsid w:val="00B45439"/>
    <w:rsid w:val="00B45641"/>
    <w:rsid w:val="00B55AA6"/>
    <w:rsid w:val="00B5640C"/>
    <w:rsid w:val="00B56897"/>
    <w:rsid w:val="00B56EE8"/>
    <w:rsid w:val="00B61CA6"/>
    <w:rsid w:val="00B65F4E"/>
    <w:rsid w:val="00B74173"/>
    <w:rsid w:val="00B7546D"/>
    <w:rsid w:val="00B81FCD"/>
    <w:rsid w:val="00B82F35"/>
    <w:rsid w:val="00B83C01"/>
    <w:rsid w:val="00B858B3"/>
    <w:rsid w:val="00B872DC"/>
    <w:rsid w:val="00B90F81"/>
    <w:rsid w:val="00B94EC7"/>
    <w:rsid w:val="00B96599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134C"/>
    <w:rsid w:val="00BE2004"/>
    <w:rsid w:val="00BE2B8B"/>
    <w:rsid w:val="00BE2DF7"/>
    <w:rsid w:val="00BE2F4F"/>
    <w:rsid w:val="00BE3071"/>
    <w:rsid w:val="00BE3F60"/>
    <w:rsid w:val="00BE47B3"/>
    <w:rsid w:val="00BE4F58"/>
    <w:rsid w:val="00BE4FC5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2CF7"/>
    <w:rsid w:val="00C26998"/>
    <w:rsid w:val="00C30BA3"/>
    <w:rsid w:val="00C30EFA"/>
    <w:rsid w:val="00C34CB1"/>
    <w:rsid w:val="00C400F5"/>
    <w:rsid w:val="00C41082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0E42"/>
    <w:rsid w:val="00C91381"/>
    <w:rsid w:val="00C929C0"/>
    <w:rsid w:val="00C92E8A"/>
    <w:rsid w:val="00C946DC"/>
    <w:rsid w:val="00C95A74"/>
    <w:rsid w:val="00C974BA"/>
    <w:rsid w:val="00CA0329"/>
    <w:rsid w:val="00CA0709"/>
    <w:rsid w:val="00CA50AB"/>
    <w:rsid w:val="00CA5C73"/>
    <w:rsid w:val="00CA77EE"/>
    <w:rsid w:val="00CA795D"/>
    <w:rsid w:val="00CB60BD"/>
    <w:rsid w:val="00CB79BE"/>
    <w:rsid w:val="00CB79DA"/>
    <w:rsid w:val="00CB7D95"/>
    <w:rsid w:val="00CC0170"/>
    <w:rsid w:val="00CC0BC6"/>
    <w:rsid w:val="00CC5536"/>
    <w:rsid w:val="00CC6843"/>
    <w:rsid w:val="00CC7455"/>
    <w:rsid w:val="00CD512B"/>
    <w:rsid w:val="00CE6D41"/>
    <w:rsid w:val="00CF1807"/>
    <w:rsid w:val="00CF283D"/>
    <w:rsid w:val="00CF6026"/>
    <w:rsid w:val="00D03DF4"/>
    <w:rsid w:val="00D03E80"/>
    <w:rsid w:val="00D0439F"/>
    <w:rsid w:val="00D0501E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440A"/>
    <w:rsid w:val="00D3708C"/>
    <w:rsid w:val="00D37BAF"/>
    <w:rsid w:val="00D37F15"/>
    <w:rsid w:val="00D421C8"/>
    <w:rsid w:val="00D42582"/>
    <w:rsid w:val="00D47D37"/>
    <w:rsid w:val="00D558F7"/>
    <w:rsid w:val="00D56632"/>
    <w:rsid w:val="00D66F08"/>
    <w:rsid w:val="00D71D85"/>
    <w:rsid w:val="00D77010"/>
    <w:rsid w:val="00D80409"/>
    <w:rsid w:val="00D828E9"/>
    <w:rsid w:val="00D85412"/>
    <w:rsid w:val="00D865D9"/>
    <w:rsid w:val="00D9393C"/>
    <w:rsid w:val="00D94A50"/>
    <w:rsid w:val="00D94EFD"/>
    <w:rsid w:val="00D950A5"/>
    <w:rsid w:val="00DA3687"/>
    <w:rsid w:val="00DA53AC"/>
    <w:rsid w:val="00DA60D3"/>
    <w:rsid w:val="00DA63AD"/>
    <w:rsid w:val="00DB1BA8"/>
    <w:rsid w:val="00DB4008"/>
    <w:rsid w:val="00DB4B04"/>
    <w:rsid w:val="00DB54ED"/>
    <w:rsid w:val="00DC3932"/>
    <w:rsid w:val="00DC3C3A"/>
    <w:rsid w:val="00DC74E9"/>
    <w:rsid w:val="00DC7F51"/>
    <w:rsid w:val="00DD2137"/>
    <w:rsid w:val="00DD30D8"/>
    <w:rsid w:val="00DD3E41"/>
    <w:rsid w:val="00DD6142"/>
    <w:rsid w:val="00DD650C"/>
    <w:rsid w:val="00DD7388"/>
    <w:rsid w:val="00DE0CA3"/>
    <w:rsid w:val="00DE3BAB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02C"/>
    <w:rsid w:val="00E07FE2"/>
    <w:rsid w:val="00E10366"/>
    <w:rsid w:val="00E1397A"/>
    <w:rsid w:val="00E158F8"/>
    <w:rsid w:val="00E24757"/>
    <w:rsid w:val="00E27056"/>
    <w:rsid w:val="00E279EC"/>
    <w:rsid w:val="00E31558"/>
    <w:rsid w:val="00E33B61"/>
    <w:rsid w:val="00E34935"/>
    <w:rsid w:val="00E370C8"/>
    <w:rsid w:val="00E37386"/>
    <w:rsid w:val="00E41813"/>
    <w:rsid w:val="00E43825"/>
    <w:rsid w:val="00E45333"/>
    <w:rsid w:val="00E47E38"/>
    <w:rsid w:val="00E51420"/>
    <w:rsid w:val="00E51A50"/>
    <w:rsid w:val="00E56C1B"/>
    <w:rsid w:val="00E60008"/>
    <w:rsid w:val="00E6069B"/>
    <w:rsid w:val="00E66787"/>
    <w:rsid w:val="00E676B8"/>
    <w:rsid w:val="00E7256C"/>
    <w:rsid w:val="00E748B5"/>
    <w:rsid w:val="00E80277"/>
    <w:rsid w:val="00E808A7"/>
    <w:rsid w:val="00E8364E"/>
    <w:rsid w:val="00E86CA1"/>
    <w:rsid w:val="00E87906"/>
    <w:rsid w:val="00E90591"/>
    <w:rsid w:val="00E93C96"/>
    <w:rsid w:val="00EA1252"/>
    <w:rsid w:val="00EA1954"/>
    <w:rsid w:val="00EA2E6D"/>
    <w:rsid w:val="00EA2E8D"/>
    <w:rsid w:val="00EA30DB"/>
    <w:rsid w:val="00EA73DC"/>
    <w:rsid w:val="00EA7889"/>
    <w:rsid w:val="00EA7F1D"/>
    <w:rsid w:val="00EB2EFA"/>
    <w:rsid w:val="00EB514A"/>
    <w:rsid w:val="00EB5F9E"/>
    <w:rsid w:val="00EB6347"/>
    <w:rsid w:val="00EB7537"/>
    <w:rsid w:val="00EC2C4F"/>
    <w:rsid w:val="00EC7513"/>
    <w:rsid w:val="00ED0829"/>
    <w:rsid w:val="00ED1FE7"/>
    <w:rsid w:val="00ED3E80"/>
    <w:rsid w:val="00EE3CB9"/>
    <w:rsid w:val="00EE6228"/>
    <w:rsid w:val="00EF04FF"/>
    <w:rsid w:val="00EF5DB7"/>
    <w:rsid w:val="00F01A9C"/>
    <w:rsid w:val="00F032A2"/>
    <w:rsid w:val="00F04B22"/>
    <w:rsid w:val="00F07B26"/>
    <w:rsid w:val="00F12027"/>
    <w:rsid w:val="00F128DE"/>
    <w:rsid w:val="00F169B6"/>
    <w:rsid w:val="00F16DDD"/>
    <w:rsid w:val="00F20B72"/>
    <w:rsid w:val="00F25AA5"/>
    <w:rsid w:val="00F32433"/>
    <w:rsid w:val="00F374CE"/>
    <w:rsid w:val="00F409AC"/>
    <w:rsid w:val="00F4168F"/>
    <w:rsid w:val="00F45CF5"/>
    <w:rsid w:val="00F52E38"/>
    <w:rsid w:val="00F55C91"/>
    <w:rsid w:val="00F57D66"/>
    <w:rsid w:val="00F62FB2"/>
    <w:rsid w:val="00F64962"/>
    <w:rsid w:val="00F70287"/>
    <w:rsid w:val="00F724E8"/>
    <w:rsid w:val="00F746BE"/>
    <w:rsid w:val="00F77B84"/>
    <w:rsid w:val="00F823F0"/>
    <w:rsid w:val="00F8598F"/>
    <w:rsid w:val="00F8709A"/>
    <w:rsid w:val="00F92E6C"/>
    <w:rsid w:val="00F96ABB"/>
    <w:rsid w:val="00FA2DB3"/>
    <w:rsid w:val="00FA3906"/>
    <w:rsid w:val="00FA4DE3"/>
    <w:rsid w:val="00FA5379"/>
    <w:rsid w:val="00FB1065"/>
    <w:rsid w:val="00FB2235"/>
    <w:rsid w:val="00FB769F"/>
    <w:rsid w:val="00FC5C23"/>
    <w:rsid w:val="00FC605D"/>
    <w:rsid w:val="00FC6271"/>
    <w:rsid w:val="00FC7E23"/>
    <w:rsid w:val="00FC7F86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34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93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8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07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2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57578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6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16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033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2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3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001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56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452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31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52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02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36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6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4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18/08/relationships/commentsExtensible" Target="commentsExtensible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6/09/relationships/commentsIds" Target="commentsIds.xml"/><Relationship Id="rId2" Type="http://schemas.openxmlformats.org/officeDocument/2006/relationships/customXml" Target="../customXml/item2.xml"/><Relationship Id="rId16" Type="http://schemas.microsoft.com/office/2011/relationships/commentsExtended" Target="commentsExtended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comments" Target="comments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8</TotalTime>
  <Pages>7</Pages>
  <Words>5193</Words>
  <Characters>33809</Characters>
  <Application>Microsoft Office Word</Application>
  <DocSecurity>0</DocSecurity>
  <Lines>845</Lines>
  <Paragraphs>8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81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296</cp:revision>
  <cp:lastPrinted>2025-02-21T05:26:00Z</cp:lastPrinted>
  <dcterms:created xsi:type="dcterms:W3CDTF">2023-10-25T08:29:00Z</dcterms:created>
  <dcterms:modified xsi:type="dcterms:W3CDTF">2025-02-21T05:2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